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1393DBDD" w:rsidR="00926394" w:rsidRPr="00474D76" w:rsidRDefault="00926394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</w:t>
      </w:r>
      <w:r w:rsidR="004338CB">
        <w:rPr>
          <w:rFonts w:ascii="Arial" w:hAnsi="Arial" w:cs="Arial"/>
          <w:b/>
          <w:color w:val="000000"/>
          <w:kern w:val="2"/>
          <w:sz w:val="24"/>
          <w:lang w:val="en-US"/>
        </w:rPr>
        <w:t>11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BD2563" w:rsidRPr="00BD2563">
        <w:rPr>
          <w:rFonts w:ascii="Arial" w:hAnsi="Arial" w:cs="Arial"/>
          <w:b/>
          <w:color w:val="000000"/>
          <w:kern w:val="2"/>
          <w:sz w:val="24"/>
        </w:rPr>
        <w:t>R2-20</w:t>
      </w:r>
      <w:r w:rsidR="00360AED">
        <w:rPr>
          <w:rFonts w:ascii="Arial" w:hAnsi="Arial" w:cs="Arial"/>
          <w:b/>
          <w:color w:val="000000"/>
          <w:kern w:val="2"/>
          <w:sz w:val="24"/>
        </w:rPr>
        <w:t>xxx</w:t>
      </w:r>
    </w:p>
    <w:p w14:paraId="1EA6616C" w14:textId="17E91D24" w:rsidR="00926394" w:rsidRPr="00474D76" w:rsidRDefault="004338CB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7 – 28 August 2020</w:t>
      </w:r>
    </w:p>
    <w:p w14:paraId="6FF42314" w14:textId="77777777" w:rsidR="0087099F" w:rsidRPr="0012047F" w:rsidRDefault="0087099F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F89E2B" w:rsidR="006A1B45" w:rsidRPr="006C25A6" w:rsidRDefault="006A1B45" w:rsidP="00F55EF0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4338CB">
        <w:rPr>
          <w:rFonts w:ascii="Arial" w:eastAsia="MS Mincho" w:hAnsi="Arial" w:cs="Arial"/>
          <w:b/>
          <w:bCs/>
          <w:sz w:val="24"/>
        </w:rPr>
        <w:t>5.4.4</w:t>
      </w:r>
    </w:p>
    <w:p w14:paraId="03F2B4F9" w14:textId="77777777" w:rsidR="00656311" w:rsidRPr="00467DEF" w:rsidRDefault="00656311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5506E4AA" w:rsidR="00973D95" w:rsidRDefault="00656311" w:rsidP="00F55EF0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12F7C">
        <w:rPr>
          <w:rFonts w:ascii="Arial" w:hAnsi="Arial" w:cs="Arial"/>
          <w:b/>
          <w:bCs/>
          <w:sz w:val="24"/>
          <w:lang w:val="en-US" w:eastAsia="en-US"/>
        </w:rPr>
        <w:t xml:space="preserve">Report of </w:t>
      </w:r>
      <w:r w:rsidR="009F7C9F" w:rsidRPr="009F7C9F">
        <w:rPr>
          <w:rFonts w:ascii="Arial" w:hAnsi="Arial" w:cs="Arial"/>
          <w:b/>
          <w:bCs/>
          <w:sz w:val="24"/>
          <w:lang w:eastAsia="en-US"/>
        </w:rPr>
        <w:t>[AT111-e][012][NR15] Idle mode</w:t>
      </w:r>
    </w:p>
    <w:p w14:paraId="7E270326" w14:textId="77777777" w:rsidR="00656311" w:rsidRPr="00467DEF" w:rsidRDefault="00C65A09" w:rsidP="00F55EF0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F55EF0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4AA10B90" w14:textId="40E086D5" w:rsidR="00892522" w:rsidRDefault="009F7C9F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This contribution will report the outcome of </w:t>
      </w:r>
      <w:r w:rsidR="009C1C70">
        <w:rPr>
          <w:sz w:val="20"/>
          <w:szCs w:val="18"/>
        </w:rPr>
        <w:t>the following</w:t>
      </w:r>
      <w:r>
        <w:rPr>
          <w:sz w:val="20"/>
          <w:szCs w:val="18"/>
        </w:rPr>
        <w:t xml:space="preserve"> discussion </w:t>
      </w:r>
      <w:r>
        <w:rPr>
          <w:sz w:val="20"/>
          <w:szCs w:val="18"/>
        </w:rPr>
        <w:t xml:space="preserve">on the CRs submitted for Idle/Inactive Mode </w:t>
      </w:r>
      <w:r w:rsidR="008A3DCD">
        <w:rPr>
          <w:sz w:val="20"/>
          <w:szCs w:val="18"/>
        </w:rPr>
        <w:t xml:space="preserve">operation </w:t>
      </w:r>
      <w:r>
        <w:rPr>
          <w:sz w:val="20"/>
          <w:szCs w:val="18"/>
        </w:rPr>
        <w:t>for both Rel-15 and Rel-16</w:t>
      </w:r>
      <w:r w:rsidR="00D12F7C">
        <w:rPr>
          <w:sz w:val="20"/>
          <w:szCs w:val="18"/>
        </w:rPr>
        <w:t>:</w:t>
      </w:r>
    </w:p>
    <w:p w14:paraId="42E36EEE" w14:textId="3AF1F5A1" w:rsidR="00360AED" w:rsidRPr="009F7C9F" w:rsidRDefault="00360AED" w:rsidP="00360AED">
      <w:pPr>
        <w:pStyle w:val="EmailDiscussion"/>
        <w:rPr>
          <w:rFonts w:ascii="Times New Roman" w:hAnsi="Times New Roman"/>
        </w:rPr>
      </w:pPr>
      <w:bookmarkStart w:id="1" w:name="_Hlk48731690"/>
      <w:r w:rsidRPr="009F7C9F">
        <w:rPr>
          <w:rFonts w:ascii="Times New Roman" w:hAnsi="Times New Roman"/>
        </w:rPr>
        <w:t xml:space="preserve">[AT111-e][012][NR15] Idle mode </w:t>
      </w:r>
      <w:bookmarkEnd w:id="1"/>
      <w:r w:rsidRPr="009F7C9F">
        <w:rPr>
          <w:rFonts w:ascii="Times New Roman" w:hAnsi="Times New Roman"/>
        </w:rPr>
        <w:t>(QC)</w:t>
      </w:r>
    </w:p>
    <w:p w14:paraId="2A237030" w14:textId="16989AF6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Scope: Treat </w:t>
      </w:r>
      <w:hyperlink r:id="rId12" w:tooltip="D:Documents3GPPtsg_ranWG2TSGR2_111-eDocsR2-2007064.zip" w:history="1">
        <w:r w:rsidRPr="009F7C9F">
          <w:rPr>
            <w:rStyle w:val="Hyperlink"/>
            <w:rFonts w:ascii="Times New Roman" w:hAnsi="Times New Roman"/>
          </w:rPr>
          <w:t>R2-2007064</w:t>
        </w:r>
      </w:hyperlink>
      <w:r w:rsidRPr="009F7C9F">
        <w:rPr>
          <w:rFonts w:ascii="Times New Roman" w:hAnsi="Times New Roman"/>
        </w:rPr>
        <w:t xml:space="preserve">, </w:t>
      </w:r>
      <w:hyperlink r:id="rId13" w:tooltip="D:Documents3GPPtsg_ranWG2TSGR2_111-eDocsR2-2007097.zip" w:history="1">
        <w:r w:rsidRPr="009F7C9F">
          <w:rPr>
            <w:rStyle w:val="Hyperlink"/>
            <w:rFonts w:ascii="Times New Roman" w:hAnsi="Times New Roman"/>
          </w:rPr>
          <w:t>R2-2007097</w:t>
        </w:r>
      </w:hyperlink>
      <w:r w:rsidRPr="009F7C9F">
        <w:rPr>
          <w:rFonts w:ascii="Times New Roman" w:hAnsi="Times New Roman"/>
        </w:rPr>
        <w:t xml:space="preserve">, </w:t>
      </w:r>
      <w:hyperlink r:id="rId14" w:tooltip="D:Documents3GPPtsg_ranWG2TSGR2_111-eDocsR2-2007119.zip" w:history="1">
        <w:r w:rsidRPr="009F7C9F">
          <w:rPr>
            <w:rStyle w:val="Hyperlink"/>
            <w:rFonts w:ascii="Times New Roman" w:hAnsi="Times New Roman"/>
          </w:rPr>
          <w:t>R2-2007119</w:t>
        </w:r>
      </w:hyperlink>
      <w:r w:rsidRPr="009F7C9F">
        <w:rPr>
          <w:rFonts w:ascii="Times New Roman" w:hAnsi="Times New Roman"/>
        </w:rPr>
        <w:t xml:space="preserve">, </w:t>
      </w:r>
      <w:hyperlink r:id="rId15" w:tooltip="D:Documents3GPPtsg_ranWG2TSGR2_111-eDocsR2-2007120.zip" w:history="1">
        <w:r w:rsidRPr="009F7C9F">
          <w:rPr>
            <w:rStyle w:val="Hyperlink"/>
            <w:rFonts w:ascii="Times New Roman" w:hAnsi="Times New Roman"/>
          </w:rPr>
          <w:t>R2-2007120</w:t>
        </w:r>
      </w:hyperlink>
      <w:r w:rsidRPr="009F7C9F">
        <w:rPr>
          <w:rFonts w:ascii="Times New Roman" w:hAnsi="Times New Roman"/>
        </w:rPr>
        <w:t xml:space="preserve">, </w:t>
      </w:r>
      <w:hyperlink r:id="rId16" w:tooltip="D:Documents3GPPtsg_ranWG2TSGR2_111-eDocsR2-2008040.zip" w:history="1">
        <w:r w:rsidRPr="009F7C9F">
          <w:rPr>
            <w:rStyle w:val="Hyperlink"/>
            <w:rFonts w:ascii="Times New Roman" w:hAnsi="Times New Roman"/>
          </w:rPr>
          <w:t>R2-2008040</w:t>
        </w:r>
      </w:hyperlink>
      <w:r w:rsidRPr="009F7C9F">
        <w:rPr>
          <w:rFonts w:ascii="Times New Roman" w:hAnsi="Times New Roman"/>
        </w:rPr>
        <w:t xml:space="preserve">, </w:t>
      </w:r>
      <w:hyperlink r:id="rId17" w:tooltip="D:Documents3GPPtsg_ranWG2TSGR2_111-eDocsR2-2008041.zip" w:history="1">
        <w:r w:rsidRPr="009F7C9F">
          <w:rPr>
            <w:rStyle w:val="Hyperlink"/>
            <w:rFonts w:ascii="Times New Roman" w:hAnsi="Times New Roman"/>
          </w:rPr>
          <w:t>R2-2008041</w:t>
        </w:r>
      </w:hyperlink>
      <w:r w:rsidR="009F7C9F">
        <w:rPr>
          <w:rStyle w:val="Hyperlink"/>
          <w:rFonts w:ascii="Times New Roman" w:hAnsi="Times New Roman"/>
        </w:rPr>
        <w:t xml:space="preserve">, </w:t>
      </w:r>
      <w:hyperlink r:id="rId18" w:tooltip="D:Documents3GPPtsg_ranWG2TSGR2_111-eDocsR2-2007963.zip" w:history="1">
        <w:r w:rsidR="009F7C9F" w:rsidRPr="009F7C9F">
          <w:rPr>
            <w:rStyle w:val="Hyperlink"/>
            <w:rFonts w:ascii="Times New Roman" w:hAnsi="Times New Roman"/>
          </w:rPr>
          <w:t>R2-2007963</w:t>
        </w:r>
      </w:hyperlink>
      <w:r w:rsidRPr="009F7C9F">
        <w:rPr>
          <w:rFonts w:ascii="Times New Roman" w:hAnsi="Times New Roman"/>
        </w:rPr>
        <w:t xml:space="preserve"> (proponents to drive), Treat R2-2007963 (AI 6.1.3), include other corrections to be merged with rapporteur CR (if any)</w:t>
      </w:r>
    </w:p>
    <w:p w14:paraId="2C939F1B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Part 1: Decision whether to make corrections, identify agreeable parts. Identify Controversial issues for on-line treatment (if any). </w:t>
      </w:r>
    </w:p>
    <w:p w14:paraId="364B9518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Deadline: Aug 20, 0900 UTC. </w:t>
      </w:r>
    </w:p>
    <w:p w14:paraId="0CA37BBC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Part 2: For agreeable parts, continuation to agree CRs.  </w:t>
      </w:r>
    </w:p>
    <w:p w14:paraId="76CE8FBE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>Deadline: Aug 26, 0900 UTC.</w:t>
      </w:r>
    </w:p>
    <w:p w14:paraId="69562D0A" w14:textId="77777777" w:rsidR="00D12F7C" w:rsidRPr="009F7C9F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</w:p>
    <w:p w14:paraId="482E03AC" w14:textId="091D5F73" w:rsidR="00717526" w:rsidRDefault="008F40BC" w:rsidP="00F55EF0">
      <w:pPr>
        <w:pStyle w:val="Heading1"/>
        <w:numPr>
          <w:ilvl w:val="0"/>
          <w:numId w:val="3"/>
        </w:numPr>
        <w:jc w:val="left"/>
      </w:pPr>
      <w:r>
        <w:t>Discussion</w:t>
      </w:r>
    </w:p>
    <w:p w14:paraId="284FBB26" w14:textId="4872277D" w:rsidR="00FF04A0" w:rsidRPr="00EC5AE0" w:rsidRDefault="00BF63DE" w:rsidP="00F55EF0">
      <w:pPr>
        <w:pStyle w:val="Heading2"/>
        <w:jc w:val="left"/>
        <w:rPr>
          <w:rFonts w:cs="Arial"/>
          <w:lang w:val="en-US"/>
        </w:rPr>
      </w:pPr>
      <w:r>
        <w:rPr>
          <w:lang w:val="en-US"/>
        </w:rPr>
        <w:t xml:space="preserve">2.1 </w:t>
      </w:r>
      <w:r w:rsidR="009F7C9F" w:rsidRPr="009F7C9F">
        <w:rPr>
          <w:rFonts w:cs="Arial"/>
          <w:lang w:val="en-US"/>
        </w:rPr>
        <w:t>Rapporteur CR</w:t>
      </w:r>
      <w:r w:rsidR="009B65A7">
        <w:rPr>
          <w:rFonts w:cs="Arial"/>
          <w:lang w:val="en-US"/>
        </w:rPr>
        <w:t xml:space="preserve"> for 36.304</w:t>
      </w:r>
      <w:r w:rsidR="009F7C9F" w:rsidRPr="009F7C9F">
        <w:rPr>
          <w:rFonts w:cs="Arial"/>
          <w:lang w:val="en-US"/>
        </w:rPr>
        <w:t xml:space="preserve"> (</w:t>
      </w:r>
      <w:bookmarkStart w:id="2" w:name="_Hlk48732692"/>
      <w:r w:rsidR="009F7C9F" w:rsidRPr="00EC5AE0">
        <w:rPr>
          <w:rFonts w:cs="Arial"/>
        </w:rPr>
        <w:t>R2-2007064</w:t>
      </w:r>
      <w:bookmarkEnd w:id="2"/>
      <w:r w:rsidR="00EC5AE0" w:rsidRPr="00EC5AE0">
        <w:rPr>
          <w:rStyle w:val="Hyperlink"/>
          <w:rFonts w:cs="Arial"/>
          <w:color w:val="auto"/>
          <w:u w:val="none"/>
        </w:rPr>
        <w:t>)</w:t>
      </w:r>
    </w:p>
    <w:p w14:paraId="39BE4975" w14:textId="4681B5D8" w:rsidR="002F0BAD" w:rsidRDefault="009F7C9F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36.304 rapporteur Nokia has submitted the CR#085 for 36.304 which corrects several issues as follows:</w:t>
      </w:r>
    </w:p>
    <w:p w14:paraId="17B186E9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>Added NRS abbreviation</w:t>
      </w:r>
    </w:p>
    <w:p w14:paraId="109149F3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timer for </w:t>
      </w:r>
      <w:proofErr w:type="spellStart"/>
      <w:r w:rsidRPr="009F7C9F">
        <w:rPr>
          <w:i/>
          <w:iCs/>
          <w:sz w:val="20"/>
        </w:rPr>
        <w:t>altFreqPrioririties</w:t>
      </w:r>
      <w:proofErr w:type="spellEnd"/>
      <w:r w:rsidRPr="009F7C9F">
        <w:rPr>
          <w:sz w:val="20"/>
        </w:rPr>
        <w:t xml:space="preserve"> from </w:t>
      </w:r>
      <w:proofErr w:type="spellStart"/>
      <w:r w:rsidRPr="009F7C9F">
        <w:rPr>
          <w:sz w:val="20"/>
        </w:rPr>
        <w:t>Txxx</w:t>
      </w:r>
      <w:proofErr w:type="spellEnd"/>
      <w:r w:rsidRPr="009F7C9F">
        <w:rPr>
          <w:sz w:val="20"/>
        </w:rPr>
        <w:t xml:space="preserve"> to T323</w:t>
      </w:r>
    </w:p>
    <w:p w14:paraId="30CEB6AF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various message names to </w:t>
      </w:r>
      <w:r w:rsidRPr="009F7C9F">
        <w:rPr>
          <w:i/>
          <w:iCs/>
          <w:sz w:val="20"/>
        </w:rPr>
        <w:t xml:space="preserve">italics </w:t>
      </w:r>
      <w:r w:rsidRPr="009F7C9F">
        <w:rPr>
          <w:sz w:val="20"/>
        </w:rPr>
        <w:t>font</w:t>
      </w:r>
    </w:p>
    <w:p w14:paraId="05433563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 “conditions are meet” changed to “conditions are met”</w:t>
      </w:r>
    </w:p>
    <w:p w14:paraId="7E63DA52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condition to monitor GWUS not to be optional UE behaviour (i.e. removed parentheses) </w:t>
      </w:r>
    </w:p>
    <w:p w14:paraId="47472B8B" w14:textId="77777777" w:rsidR="009F7C9F" w:rsidRDefault="009F7C9F" w:rsidP="009F7C9F">
      <w:pPr>
        <w:jc w:val="left"/>
        <w:rPr>
          <w:sz w:val="20"/>
          <w:lang w:val="en-US"/>
        </w:rPr>
      </w:pPr>
    </w:p>
    <w:p w14:paraId="2A8C8943" w14:textId="77777777" w:rsidR="009B65A7" w:rsidRDefault="009F7C9F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The first four changes are editorial. </w:t>
      </w:r>
    </w:p>
    <w:p w14:paraId="6E357501" w14:textId="3590109D" w:rsidR="009F7C9F" w:rsidRPr="009F7C9F" w:rsidRDefault="009B65A7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For the fifth change, there may be an overlap with the CRs which have more changes on GWUS in Agenda Item </w:t>
      </w:r>
      <w:r w:rsidRPr="009B65A7">
        <w:rPr>
          <w:sz w:val="20"/>
        </w:rPr>
        <w:t>7.3.</w:t>
      </w:r>
      <w:r>
        <w:rPr>
          <w:sz w:val="20"/>
        </w:rPr>
        <w:t xml:space="preserve">2. For example, both R2-2007336 and R2-2007567 in AI 7.3.2. have changes on the text which is modified </w:t>
      </w:r>
      <w:r w:rsidR="00DC15D5">
        <w:rPr>
          <w:sz w:val="20"/>
        </w:rPr>
        <w:t>by</w:t>
      </w:r>
      <w:r>
        <w:rPr>
          <w:sz w:val="20"/>
        </w:rPr>
        <w:t xml:space="preserve"> R2-2007064. It is at least worth harmoniz</w:t>
      </w:r>
      <w:r w:rsidR="008A3DCD">
        <w:rPr>
          <w:sz w:val="20"/>
        </w:rPr>
        <w:t>ing</w:t>
      </w:r>
      <w:r>
        <w:rPr>
          <w:sz w:val="20"/>
        </w:rPr>
        <w:t xml:space="preserve"> this change with the outcome of the offline discussion </w:t>
      </w:r>
      <w:r w:rsidR="00DC15D5">
        <w:rPr>
          <w:sz w:val="20"/>
        </w:rPr>
        <w:t>“</w:t>
      </w:r>
      <w:r>
        <w:rPr>
          <w:sz w:val="20"/>
        </w:rPr>
        <w:t>[</w:t>
      </w:r>
      <w:r w:rsidRPr="009B65A7">
        <w:rPr>
          <w:sz w:val="20"/>
        </w:rPr>
        <w:t>AT111-e][305][NBIOT/</w:t>
      </w:r>
      <w:proofErr w:type="spellStart"/>
      <w:r w:rsidRPr="009B65A7">
        <w:rPr>
          <w:sz w:val="20"/>
        </w:rPr>
        <w:t>eMTC</w:t>
      </w:r>
      <w:proofErr w:type="spellEnd"/>
      <w:r w:rsidRPr="009B65A7">
        <w:rPr>
          <w:sz w:val="20"/>
        </w:rPr>
        <w:t xml:space="preserve"> R16] WUS related 36.304 corrections</w:t>
      </w:r>
      <w:r w:rsidR="00DC15D5">
        <w:rPr>
          <w:sz w:val="20"/>
        </w:rPr>
        <w:t>”</w:t>
      </w:r>
      <w:r>
        <w:rPr>
          <w:sz w:val="20"/>
        </w:rPr>
        <w:t xml:space="preserve"> in order to prevent conflicting changes. </w:t>
      </w:r>
    </w:p>
    <w:p w14:paraId="79E3CD8F" w14:textId="2868B4E7" w:rsidR="002F0BAD" w:rsidRDefault="002F0BAD" w:rsidP="00F55EF0">
      <w:pPr>
        <w:jc w:val="left"/>
        <w:rPr>
          <w:sz w:val="20"/>
          <w:lang w:val="en-US"/>
        </w:rPr>
      </w:pPr>
    </w:p>
    <w:p w14:paraId="5392F512" w14:textId="36053348" w:rsidR="00FF04A0" w:rsidRPr="00E57D8C" w:rsidRDefault="00E57D8C" w:rsidP="00F55EF0">
      <w:pPr>
        <w:jc w:val="left"/>
        <w:rPr>
          <w:b/>
          <w:sz w:val="20"/>
        </w:rPr>
      </w:pPr>
      <w:r>
        <w:rPr>
          <w:b/>
          <w:sz w:val="20"/>
        </w:rPr>
        <w:t xml:space="preserve">Do you </w:t>
      </w:r>
      <w:r w:rsidR="00F55EF0">
        <w:rPr>
          <w:b/>
          <w:sz w:val="20"/>
        </w:rPr>
        <w:t xml:space="preserve">agree </w:t>
      </w:r>
      <w:r w:rsidR="009B65A7">
        <w:rPr>
          <w:b/>
          <w:sz w:val="20"/>
        </w:rPr>
        <w:t xml:space="preserve">to the changes proposed in </w:t>
      </w:r>
      <w:r w:rsidR="009B65A7" w:rsidRPr="008A3DCD">
        <w:rPr>
          <w:b/>
          <w:sz w:val="20"/>
        </w:rPr>
        <w:t>R2-2007064</w:t>
      </w:r>
      <w:r w:rsidR="009B65A7">
        <w:rPr>
          <w:b/>
          <w:sz w:val="20"/>
        </w:rPr>
        <w:t>? If not, please provide justification and/or alternative options</w:t>
      </w:r>
      <w:r w:rsidR="00F55EF0">
        <w:rPr>
          <w:b/>
          <w:sz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FF04A0" w:rsidRPr="00E57D8C" w14:paraId="307EDC7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7D0A73A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AC474B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E37DF50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FF04A0" w:rsidRPr="00E57D8C" w14:paraId="7B4CBFD5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C0032" w14:textId="2023A82C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03E87" w14:textId="2831F8D4" w:rsidR="00FF04A0" w:rsidRPr="00E57D8C" w:rsidRDefault="00FF04A0" w:rsidP="00F55EF0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C02" w14:textId="70632FE9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715B7" w:rsidRPr="00E57D8C" w14:paraId="6C523BD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836AE" w14:textId="51CE7E22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6850F" w14:textId="365ABB41" w:rsidR="00C715B7" w:rsidRDefault="00C715B7" w:rsidP="00F55EF0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4DBD" w14:textId="12F75A95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578E3083" w14:textId="77777777" w:rsidR="00FF04A0" w:rsidRPr="00E57D8C" w:rsidRDefault="00FF04A0" w:rsidP="00F55EF0">
      <w:pPr>
        <w:jc w:val="left"/>
        <w:rPr>
          <w:bCs/>
          <w:sz w:val="20"/>
        </w:rPr>
      </w:pPr>
    </w:p>
    <w:p w14:paraId="04E800A3" w14:textId="6919B8D5" w:rsidR="00FF04A0" w:rsidRPr="00CB1E6E" w:rsidRDefault="00FF04A0" w:rsidP="00F55EF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36D2808" w14:textId="3425C57D" w:rsidR="00FF04A0" w:rsidRDefault="00FF04A0" w:rsidP="00F55EF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249EE930" w14:textId="7F64A3D6" w:rsidR="008F40BC" w:rsidRDefault="008F40BC" w:rsidP="00F55EF0">
      <w:pPr>
        <w:jc w:val="left"/>
        <w:rPr>
          <w:b/>
          <w:sz w:val="20"/>
        </w:rPr>
      </w:pPr>
    </w:p>
    <w:p w14:paraId="738102A7" w14:textId="6C92C659" w:rsidR="009F7612" w:rsidRPr="00FF04A0" w:rsidRDefault="009F7612" w:rsidP="009F7612">
      <w:pPr>
        <w:pStyle w:val="Heading2"/>
        <w:jc w:val="left"/>
        <w:rPr>
          <w:lang w:val="en-US"/>
        </w:rPr>
      </w:pPr>
      <w:r>
        <w:rPr>
          <w:lang w:val="en-US"/>
        </w:rPr>
        <w:t xml:space="preserve">2.2 </w:t>
      </w:r>
      <w:r w:rsidR="009B65A7">
        <w:rPr>
          <w:lang w:val="en-US"/>
        </w:rPr>
        <w:t>Rapporteur CR for 38.304 (</w:t>
      </w:r>
      <w:r w:rsidR="009B65A7" w:rsidRPr="00EC5AE0">
        <w:t>R2-2007963</w:t>
      </w:r>
      <w:r w:rsidR="009B65A7">
        <w:rPr>
          <w:lang w:val="en-US"/>
        </w:rPr>
        <w:t>)</w:t>
      </w:r>
    </w:p>
    <w:p w14:paraId="6DC11726" w14:textId="3B914B68" w:rsidR="009A0554" w:rsidRDefault="009B65A7" w:rsidP="009B65A7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is is a Category D CR</w:t>
      </w:r>
      <w:r w:rsidR="00DC15D5">
        <w:rPr>
          <w:sz w:val="20"/>
          <w:lang w:val="en-US"/>
        </w:rPr>
        <w:t xml:space="preserve"> for 38.304</w:t>
      </w:r>
      <w:r>
        <w:rPr>
          <w:sz w:val="20"/>
          <w:lang w:val="en-US"/>
        </w:rPr>
        <w:t xml:space="preserve"> which has the following editorial corrections:</w:t>
      </w:r>
    </w:p>
    <w:p w14:paraId="20F4C3E6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 xml:space="preserve">The reference to TS 22.011 is added for “list of </w:t>
      </w:r>
      <w:proofErr w:type="spellStart"/>
      <w:r w:rsidRPr="009B65A7">
        <w:rPr>
          <w:sz w:val="20"/>
        </w:rPr>
        <w:t>forbiddgen</w:t>
      </w:r>
      <w:proofErr w:type="spellEnd"/>
      <w:r w:rsidRPr="009B65A7">
        <w:rPr>
          <w:sz w:val="20"/>
        </w:rPr>
        <w:t xml:space="preserve"> TAs”.</w:t>
      </w:r>
    </w:p>
    <w:p w14:paraId="690C12F6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>Change the typeface of “</w:t>
      </w:r>
      <w:proofErr w:type="spellStart"/>
      <w:r w:rsidRPr="009B65A7">
        <w:rPr>
          <w:sz w:val="20"/>
        </w:rPr>
        <w:t>additionalPmax</w:t>
      </w:r>
      <w:proofErr w:type="spellEnd"/>
      <w:r w:rsidRPr="009B65A7">
        <w:rPr>
          <w:sz w:val="20"/>
        </w:rPr>
        <w:t xml:space="preserve"> and “NR-NS-</w:t>
      </w:r>
      <w:proofErr w:type="spellStart"/>
      <w:r w:rsidRPr="009B65A7">
        <w:rPr>
          <w:sz w:val="20"/>
        </w:rPr>
        <w:t>PmaxList</w:t>
      </w:r>
      <w:proofErr w:type="spellEnd"/>
      <w:r w:rsidRPr="009B65A7">
        <w:rPr>
          <w:sz w:val="20"/>
        </w:rPr>
        <w:t>” to italics in 5.2.3.2.</w:t>
      </w:r>
    </w:p>
    <w:p w14:paraId="0F40615B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 xml:space="preserve">Correct </w:t>
      </w:r>
      <w:proofErr w:type="spellStart"/>
      <w:r w:rsidRPr="009B65A7">
        <w:rPr>
          <w:sz w:val="20"/>
        </w:rPr>
        <w:t>ubscript</w:t>
      </w:r>
      <w:proofErr w:type="spellEnd"/>
      <w:r w:rsidRPr="009B65A7">
        <w:rPr>
          <w:sz w:val="20"/>
        </w:rPr>
        <w:t xml:space="preserve"> for </w:t>
      </w:r>
      <w:proofErr w:type="spellStart"/>
      <w:r w:rsidRPr="009B65A7">
        <w:rPr>
          <w:sz w:val="20"/>
        </w:rPr>
        <w:t>Q</w:t>
      </w:r>
      <w:r w:rsidRPr="009B65A7">
        <w:rPr>
          <w:sz w:val="20"/>
          <w:vertAlign w:val="subscript"/>
        </w:rPr>
        <w:t>rxlevmin</w:t>
      </w:r>
      <w:proofErr w:type="spellEnd"/>
      <w:r w:rsidRPr="009B65A7">
        <w:rPr>
          <w:sz w:val="20"/>
        </w:rPr>
        <w:t xml:space="preserve"> is not correct in two places in 5.2.3.2.</w:t>
      </w:r>
    </w:p>
    <w:p w14:paraId="33E38872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>Replace “relaxed monitoring” with “relaxed measurement” in 5.2.4.9.1.</w:t>
      </w:r>
    </w:p>
    <w:p w14:paraId="113BABB6" w14:textId="77777777" w:rsidR="009A0554" w:rsidRPr="00BF63DE" w:rsidRDefault="009A0554" w:rsidP="009F7612">
      <w:pPr>
        <w:jc w:val="left"/>
        <w:rPr>
          <w:sz w:val="20"/>
          <w:lang w:val="en-US"/>
        </w:rPr>
      </w:pPr>
    </w:p>
    <w:p w14:paraId="6E29695A" w14:textId="3D7741E3" w:rsidR="009F7612" w:rsidRPr="00990FF3" w:rsidRDefault="009B65A7" w:rsidP="009F7612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the changes proposed in </w:t>
      </w:r>
      <w:r w:rsidRPr="00C36846">
        <w:rPr>
          <w:b/>
          <w:sz w:val="20"/>
        </w:rPr>
        <w:t>R2-2007</w:t>
      </w:r>
      <w:r w:rsidR="00DC15D5">
        <w:rPr>
          <w:b/>
          <w:sz w:val="20"/>
        </w:rPr>
        <w:t>963</w:t>
      </w:r>
      <w:r>
        <w:rPr>
          <w:b/>
          <w:sz w:val="20"/>
        </w:rPr>
        <w:t xml:space="preserve">? If not, please provide </w:t>
      </w:r>
      <w:r>
        <w:rPr>
          <w:b/>
          <w:sz w:val="20"/>
        </w:rPr>
        <w:t>justification</w:t>
      </w:r>
      <w:r>
        <w:rPr>
          <w:b/>
          <w:sz w:val="20"/>
        </w:rPr>
        <w:t xml:space="preserve"> </w:t>
      </w:r>
      <w:r>
        <w:rPr>
          <w:b/>
          <w:sz w:val="20"/>
        </w:rPr>
        <w:t>and/</w:t>
      </w:r>
      <w:r>
        <w:rPr>
          <w:b/>
          <w:sz w:val="20"/>
        </w:rPr>
        <w:t>or alternative options</w:t>
      </w:r>
      <w:r w:rsidR="009F7612" w:rsidRPr="00990FF3">
        <w:rPr>
          <w:b/>
          <w:sz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9F7612" w:rsidRPr="00E57D8C" w14:paraId="2BDF93F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5BB862D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617362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3854CCA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9F7612" w:rsidRPr="00E57D8C" w14:paraId="40B741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C0F25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E2ED" w14:textId="77777777" w:rsidR="009F7612" w:rsidRPr="00E57D8C" w:rsidRDefault="009F7612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7417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F7612" w:rsidRPr="00E57D8C" w14:paraId="6B623D35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31CC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4FDF" w14:textId="77777777" w:rsidR="009F7612" w:rsidRDefault="009F7612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2C61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32D30E65" w14:textId="77777777" w:rsidR="009F7612" w:rsidRPr="00E57D8C" w:rsidRDefault="009F7612" w:rsidP="009F7612">
      <w:pPr>
        <w:jc w:val="left"/>
        <w:rPr>
          <w:bCs/>
          <w:sz w:val="20"/>
        </w:rPr>
      </w:pPr>
    </w:p>
    <w:p w14:paraId="65DC0125" w14:textId="77777777" w:rsidR="009F7612" w:rsidRPr="00CB1E6E" w:rsidRDefault="009F7612" w:rsidP="009F7612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4424DB15" w14:textId="77777777" w:rsidR="009F7612" w:rsidRDefault="009F7612" w:rsidP="009F7612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7E52353" w14:textId="19D7D6D8" w:rsidR="008F40BC" w:rsidRDefault="008F40BC" w:rsidP="00F55EF0">
      <w:pPr>
        <w:jc w:val="left"/>
        <w:rPr>
          <w:b/>
          <w:sz w:val="20"/>
        </w:rPr>
      </w:pPr>
    </w:p>
    <w:p w14:paraId="3006D53E" w14:textId="7DD16D2E" w:rsidR="00EC5AE0" w:rsidRPr="00FF04A0" w:rsidRDefault="00E8796C" w:rsidP="00EC5AE0">
      <w:pPr>
        <w:pStyle w:val="Heading2"/>
        <w:jc w:val="left"/>
        <w:rPr>
          <w:lang w:val="en-US"/>
        </w:rPr>
      </w:pPr>
      <w:r>
        <w:rPr>
          <w:lang w:val="en-US"/>
        </w:rPr>
        <w:t xml:space="preserve">2.3 </w:t>
      </w:r>
      <w:proofErr w:type="spellStart"/>
      <w:r w:rsidR="009B65A7">
        <w:rPr>
          <w:lang w:val="en-US"/>
        </w:rPr>
        <w:t>Srlev</w:t>
      </w:r>
      <w:proofErr w:type="spellEnd"/>
      <w:r w:rsidR="009B65A7">
        <w:rPr>
          <w:lang w:val="en-US"/>
        </w:rPr>
        <w:t xml:space="preserve"> correction for inter-RAT</w:t>
      </w:r>
      <w:r w:rsidR="00EC5AE0">
        <w:rPr>
          <w:lang w:val="en-US"/>
        </w:rPr>
        <w:t xml:space="preserve"> </w:t>
      </w:r>
      <w:r w:rsidR="00EC5AE0">
        <w:rPr>
          <w:noProof/>
        </w:rPr>
        <w:t>(R2-2007</w:t>
      </w:r>
      <w:r w:rsidR="00EC5AE0">
        <w:rPr>
          <w:noProof/>
        </w:rPr>
        <w:t>119</w:t>
      </w:r>
      <w:r w:rsidR="00EC5AE0">
        <w:rPr>
          <w:noProof/>
        </w:rPr>
        <w:t>)</w:t>
      </w:r>
    </w:p>
    <w:p w14:paraId="3A866163" w14:textId="39C71BCC" w:rsidR="00C36846" w:rsidRDefault="00C36846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R2-200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71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>1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9 (Rel-15 Cat F) and 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R2-2007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>120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6 Cat A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)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 for 36.304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 introduce t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wo 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missing parameters </w:t>
      </w:r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q-</w:t>
      </w:r>
      <w:proofErr w:type="spellStart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QualMinOffsetCell</w:t>
      </w:r>
      <w:proofErr w:type="spellEnd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 and q-</w:t>
      </w:r>
      <w:proofErr w:type="spellStart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RxLevMinOffsetCell</w:t>
      </w:r>
      <w:proofErr w:type="spellEnd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in </w:t>
      </w:r>
      <w:proofErr w:type="spellStart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>Srxlev</w:t>
      </w:r>
      <w:proofErr w:type="spellEnd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calculation</w:t>
      </w:r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. These parameters are broadcast in NR SIB5 for inter-RAT cell reselection. However, they are not present in the </w:t>
      </w:r>
      <w:proofErr w:type="spellStart"/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>Srxlev</w:t>
      </w:r>
      <w:proofErr w:type="spellEnd"/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formula in 36.304.</w:t>
      </w:r>
      <w:r w:rsidR="005D56BF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</w:t>
      </w:r>
    </w:p>
    <w:p w14:paraId="107717B5" w14:textId="54B1809A" w:rsidR="005D56BF" w:rsidRDefault="005D56BF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>The exact changes are copied here for reference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5812"/>
      </w:tblGrid>
      <w:tr w:rsidR="005D56BF" w:rsidRPr="00C5452B" w14:paraId="16033234" w14:textId="77777777" w:rsidTr="00D846A7">
        <w:trPr>
          <w:trHeight w:val="240"/>
        </w:trPr>
        <w:tc>
          <w:tcPr>
            <w:tcW w:w="2126" w:type="dxa"/>
          </w:tcPr>
          <w:p w14:paraId="7AE94F7C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proofErr w:type="spellStart"/>
            <w:r w:rsidRPr="00C5452B">
              <w:rPr>
                <w:rFonts w:ascii="Arial" w:eastAsia="MS Mincho" w:hAnsi="Arial"/>
                <w:sz w:val="18"/>
                <w:lang w:eastAsia="en-US"/>
              </w:rPr>
              <w:t>Q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en-US"/>
              </w:rPr>
              <w:t>rxlevmin</w:t>
            </w:r>
            <w:proofErr w:type="spellEnd"/>
          </w:p>
        </w:tc>
        <w:tc>
          <w:tcPr>
            <w:tcW w:w="5812" w:type="dxa"/>
          </w:tcPr>
          <w:p w14:paraId="639B4207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r w:rsidRPr="00C5452B">
              <w:rPr>
                <w:rFonts w:ascii="Arial" w:eastAsia="MS Mincho" w:hAnsi="Arial"/>
                <w:sz w:val="18"/>
                <w:lang w:eastAsia="en-US"/>
              </w:rPr>
              <w:t>Minimum required RX level in the cell (dBm)</w:t>
            </w:r>
          </w:p>
          <w:p w14:paraId="5640FBA8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ins w:id="3" w:author="Apple" w:date="2020-08-05T11:01:00Z">
              <w:r w:rsidRPr="005D56BF">
                <w:rPr>
                  <w:rFonts w:ascii="Arial" w:eastAsia="MS Mincho" w:hAnsi="Arial" w:cs="Arial"/>
                  <w:color w:val="FF0000"/>
                  <w:sz w:val="18"/>
                </w:rPr>
                <w:t>I</w:t>
              </w:r>
              <w:r w:rsidRPr="005D56BF">
                <w:rPr>
                  <w:rFonts w:ascii="Arial" w:eastAsia="MS Mincho" w:hAnsi="Arial" w:cs="Arial" w:hint="eastAsia"/>
                  <w:color w:val="FF0000"/>
                  <w:sz w:val="18"/>
                </w:rPr>
                <w:t>f</w:t>
              </w:r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 xml:space="preserve"> </w:t>
              </w:r>
              <w:proofErr w:type="spellStart"/>
              <w:r w:rsidRPr="005D56BF">
                <w:rPr>
                  <w:rFonts w:ascii="Arial" w:eastAsia="MS Mincho" w:hAnsi="Arial"/>
                  <w:color w:val="FF0000"/>
                  <w:sz w:val="18"/>
                  <w:lang w:eastAsia="en-US"/>
                </w:rPr>
                <w:t>Q</w:t>
              </w:r>
              <w:r w:rsidRPr="005D56BF">
                <w:rPr>
                  <w:rFonts w:ascii="Arial" w:eastAsia="MS Mincho" w:hAnsi="Arial"/>
                  <w:color w:val="FF0000"/>
                  <w:sz w:val="18"/>
                  <w:vertAlign w:val="subscript"/>
                  <w:lang w:eastAsia="ja-JP"/>
                </w:rPr>
                <w:t>rxlevminoffsetcell</w:t>
              </w:r>
              <w:proofErr w:type="spellEnd"/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 xml:space="preserve"> is signalled in NR SIB5 </w:t>
              </w:r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>in TS 38.331</w:t>
              </w:r>
            </w:ins>
            <w:ins w:id="4" w:author="Apple" w:date="2020-08-07T09:12:00Z"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>[37]</w:t>
              </w:r>
            </w:ins>
            <w:ins w:id="5" w:author="Apple" w:date="2020-08-05T11:01:00Z"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 xml:space="preserve"> </w:t>
              </w:r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>for the concerned cell, this cell specific offset is added to achieve the required minimum RX level in the concerned cell.</w:t>
              </w:r>
            </w:ins>
          </w:p>
        </w:tc>
      </w:tr>
      <w:tr w:rsidR="005D56BF" w:rsidRPr="00C5452B" w14:paraId="3236C9C0" w14:textId="77777777" w:rsidTr="00D846A7">
        <w:trPr>
          <w:trHeight w:val="50"/>
        </w:trPr>
        <w:tc>
          <w:tcPr>
            <w:tcW w:w="2126" w:type="dxa"/>
          </w:tcPr>
          <w:p w14:paraId="13A9A406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proofErr w:type="spellStart"/>
            <w:r w:rsidRPr="00C5452B">
              <w:rPr>
                <w:rFonts w:ascii="Arial" w:eastAsia="MS Mincho" w:hAnsi="Arial"/>
                <w:sz w:val="18"/>
                <w:lang w:eastAsia="en-US"/>
              </w:rPr>
              <w:t>Q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ja-JP"/>
              </w:rPr>
              <w:t>qual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en-US"/>
              </w:rPr>
              <w:t>min</w:t>
            </w:r>
            <w:proofErr w:type="spellEnd"/>
          </w:p>
        </w:tc>
        <w:tc>
          <w:tcPr>
            <w:tcW w:w="5812" w:type="dxa"/>
          </w:tcPr>
          <w:p w14:paraId="6E063752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r w:rsidRPr="00C5452B">
              <w:rPr>
                <w:rFonts w:ascii="Arial" w:eastAsia="MS Mincho" w:hAnsi="Arial"/>
                <w:sz w:val="18"/>
                <w:lang w:eastAsia="en-US"/>
              </w:rPr>
              <w:t xml:space="preserve">Minimum required </w:t>
            </w:r>
            <w:r w:rsidRPr="00C5452B">
              <w:rPr>
                <w:rFonts w:ascii="Arial" w:eastAsia="MS Mincho" w:hAnsi="Arial"/>
                <w:sz w:val="18"/>
                <w:lang w:eastAsia="ja-JP"/>
              </w:rPr>
              <w:t>quality</w:t>
            </w:r>
            <w:r w:rsidRPr="00C5452B">
              <w:rPr>
                <w:rFonts w:ascii="Arial" w:eastAsia="MS Mincho" w:hAnsi="Arial"/>
                <w:sz w:val="18"/>
                <w:lang w:eastAsia="en-US"/>
              </w:rPr>
              <w:t xml:space="preserve"> </w:t>
            </w:r>
            <w:r w:rsidRPr="00C5452B">
              <w:rPr>
                <w:rFonts w:ascii="Arial" w:eastAsia="MS Mincho" w:hAnsi="Arial"/>
                <w:sz w:val="18"/>
                <w:lang w:eastAsia="ja-JP"/>
              </w:rPr>
              <w:t xml:space="preserve">level </w:t>
            </w:r>
            <w:r w:rsidRPr="00C5452B">
              <w:rPr>
                <w:rFonts w:ascii="Arial" w:eastAsia="MS Mincho" w:hAnsi="Arial"/>
                <w:sz w:val="18"/>
                <w:lang w:eastAsia="en-US"/>
              </w:rPr>
              <w:t>in the cell (dB)</w:t>
            </w:r>
          </w:p>
          <w:p w14:paraId="7F852704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ins w:id="6" w:author="Apple" w:date="2020-08-05T11:02:00Z">
              <w:r w:rsidRPr="00C5452B">
                <w:rPr>
                  <w:rFonts w:ascii="Arial" w:eastAsia="MS Mincho" w:hAnsi="Arial" w:cs="Arial" w:hint="eastAsia"/>
                  <w:color w:val="000000" w:themeColor="text1"/>
                  <w:sz w:val="18"/>
                </w:rPr>
                <w:t>I</w:t>
              </w:r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 xml:space="preserve">f </w:t>
              </w:r>
              <w:proofErr w:type="spellStart"/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en-US"/>
                </w:rPr>
                <w:t>Q</w:t>
              </w:r>
              <w:r w:rsidRPr="00C5452B">
                <w:rPr>
                  <w:rFonts w:ascii="Arial" w:eastAsia="MS Mincho" w:hAnsi="Arial"/>
                  <w:color w:val="000000" w:themeColor="text1"/>
                  <w:sz w:val="18"/>
                  <w:vertAlign w:val="subscript"/>
                  <w:lang w:eastAsia="ja-JP"/>
                </w:rPr>
                <w:t>qualminoffsetcell</w:t>
              </w:r>
              <w:proofErr w:type="spellEnd"/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 xml:space="preserve"> is signalled is signalled in NR SIB5 </w:t>
              </w:r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>in TS 38.331</w:t>
              </w:r>
            </w:ins>
            <w:ins w:id="7" w:author="Apple" w:date="2020-08-07T09:12:00Z">
              <w:r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 xml:space="preserve"> [37]</w:t>
              </w:r>
            </w:ins>
            <w:ins w:id="8" w:author="Apple" w:date="2020-08-05T11:02:00Z"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 xml:space="preserve"> </w:t>
              </w:r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>for the concerned cell, this cell specific offset is added to achieve the required minimum quality level in the concerned cell.</w:t>
              </w:r>
            </w:ins>
          </w:p>
        </w:tc>
      </w:tr>
    </w:tbl>
    <w:p w14:paraId="389F8503" w14:textId="7B1CA50C" w:rsidR="005D56BF" w:rsidRDefault="005D56BF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</w:p>
    <w:p w14:paraId="6F7B6C77" w14:textId="77777777" w:rsidR="005D56BF" w:rsidRPr="00C36846" w:rsidRDefault="005D56BF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348BC0F" w14:textId="7A765B48" w:rsidR="00C36846" w:rsidRDefault="00C36846" w:rsidP="00C36846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</w:t>
      </w:r>
      <w:r w:rsidR="00DC15D5">
        <w:rPr>
          <w:b/>
          <w:sz w:val="20"/>
        </w:rPr>
        <w:t>the above changes</w:t>
      </w:r>
      <w:r>
        <w:rPr>
          <w:b/>
          <w:sz w:val="20"/>
        </w:rPr>
        <w:t xml:space="preserve"> in LTE </w:t>
      </w:r>
      <w:proofErr w:type="spellStart"/>
      <w:r>
        <w:rPr>
          <w:b/>
          <w:sz w:val="20"/>
        </w:rPr>
        <w:t>Srxlev</w:t>
      </w:r>
      <w:proofErr w:type="spellEnd"/>
      <w:r>
        <w:rPr>
          <w:b/>
          <w:sz w:val="20"/>
        </w:rPr>
        <w:t xml:space="preserve"> calculation</w:t>
      </w:r>
      <w:r>
        <w:rPr>
          <w:b/>
          <w:sz w:val="20"/>
        </w:rPr>
        <w:t>? If not, please provide justification and/or alternative options</w:t>
      </w:r>
      <w:r w:rsidRPr="00990FF3">
        <w:rPr>
          <w:b/>
          <w:sz w:val="20"/>
        </w:rPr>
        <w:t>.</w:t>
      </w:r>
    </w:p>
    <w:p w14:paraId="010F8A7B" w14:textId="77777777" w:rsidR="00C36846" w:rsidRPr="00990FF3" w:rsidRDefault="00C36846" w:rsidP="00C36846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8796C" w:rsidRPr="00E57D8C" w14:paraId="72E5B5D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41EC575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B8A1E8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CC0FE39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8796C" w:rsidRPr="00E57D8C" w14:paraId="641B3179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E9B0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465D" w14:textId="77777777" w:rsidR="00E8796C" w:rsidRPr="00E57D8C" w:rsidRDefault="00E8796C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11EE7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8796C" w:rsidRPr="00E57D8C" w14:paraId="5953CC0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D996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EED0" w14:textId="77777777" w:rsidR="00E8796C" w:rsidRDefault="00E8796C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788E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EC63C45" w14:textId="77777777" w:rsidR="00E8796C" w:rsidRPr="00E57D8C" w:rsidRDefault="00E8796C" w:rsidP="00E8796C">
      <w:pPr>
        <w:jc w:val="left"/>
        <w:rPr>
          <w:bCs/>
          <w:sz w:val="20"/>
        </w:rPr>
      </w:pPr>
    </w:p>
    <w:p w14:paraId="16031137" w14:textId="77777777" w:rsidR="00E8796C" w:rsidRPr="00CB1E6E" w:rsidRDefault="00E8796C" w:rsidP="00E8796C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EB81F0F" w14:textId="77777777" w:rsidR="00E8796C" w:rsidRDefault="00E8796C" w:rsidP="00E8796C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6217BEE" w14:textId="19092A13" w:rsidR="005C0A8A" w:rsidRDefault="005C0A8A" w:rsidP="005C0A8A">
      <w:pPr>
        <w:jc w:val="left"/>
        <w:rPr>
          <w:sz w:val="20"/>
        </w:rPr>
      </w:pPr>
    </w:p>
    <w:p w14:paraId="4C85CB62" w14:textId="12744B0D" w:rsidR="005B1460" w:rsidRPr="00FF04A0" w:rsidRDefault="00DC15D5" w:rsidP="005B1460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>4</w:t>
      </w:r>
      <w:r>
        <w:rPr>
          <w:lang w:val="en-US"/>
        </w:rPr>
        <w:t xml:space="preserve"> </w:t>
      </w:r>
      <w:r w:rsidRPr="006D0373">
        <w:rPr>
          <w:noProof/>
        </w:rPr>
        <w:t>Qrxlevmin</w:t>
      </w:r>
      <w:r>
        <w:rPr>
          <w:lang w:val="en-US"/>
        </w:rPr>
        <w:t xml:space="preserve"> correction </w:t>
      </w:r>
      <w:r>
        <w:rPr>
          <w:lang w:val="en-US"/>
        </w:rPr>
        <w:t>in SIB24</w:t>
      </w:r>
      <w:r w:rsidR="005B1460">
        <w:rPr>
          <w:lang w:val="en-US"/>
        </w:rPr>
        <w:t xml:space="preserve"> </w:t>
      </w:r>
      <w:r w:rsidR="005B1460">
        <w:rPr>
          <w:noProof/>
        </w:rPr>
        <w:t>(R2-200</w:t>
      </w:r>
      <w:r w:rsidR="00EC5AE0">
        <w:rPr>
          <w:noProof/>
        </w:rPr>
        <w:t>8040</w:t>
      </w:r>
      <w:r w:rsidR="005B1460">
        <w:rPr>
          <w:noProof/>
        </w:rPr>
        <w:t>)</w:t>
      </w:r>
    </w:p>
    <w:p w14:paraId="216BC12C" w14:textId="008D1F03" w:rsidR="00DC15D5" w:rsidRDefault="00DC15D5" w:rsidP="00DC15D5">
      <w:pPr>
        <w:pStyle w:val="NormalWeb"/>
        <w:spacing w:before="75" w:after="75" w:line="315" w:lineRule="atLeast"/>
        <w:rPr>
          <w:rFonts w:ascii="Times New Roman" w:eastAsia="Malgun Gothic" w:hAnsi="Times New Roman" w:cs="Times New Roman"/>
          <w:bCs/>
          <w:iCs/>
          <w:sz w:val="20"/>
        </w:rPr>
      </w:pP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R2-200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>8040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5 Cat F) and R2-200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>8041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6 Cat A)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 for 36.304 corrects </w:t>
      </w:r>
      <w:r w:rsidRP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the values of </w:t>
      </w:r>
      <w:r w:rsidRPr="00DC15D5">
        <w:rPr>
          <w:rFonts w:ascii="Times New Roman" w:eastAsia="Malgun Gothic" w:hAnsi="Times New Roman" w:cs="Times New Roman"/>
          <w:bCs/>
          <w:i/>
          <w:sz w:val="20"/>
        </w:rPr>
        <w:t>q-</w:t>
      </w:r>
      <w:proofErr w:type="spellStart"/>
      <w:r w:rsidRPr="00DC15D5">
        <w:rPr>
          <w:rFonts w:ascii="Times New Roman" w:eastAsia="Malgun Gothic" w:hAnsi="Times New Roman" w:cs="Times New Roman"/>
          <w:bCs/>
          <w:i/>
          <w:sz w:val="20"/>
        </w:rPr>
        <w:t>RxLevMin</w:t>
      </w:r>
      <w:proofErr w:type="spellEnd"/>
      <w:r>
        <w:rPr>
          <w:rFonts w:ascii="Times New Roman" w:eastAsia="Malgun Gothic" w:hAnsi="Times New Roman" w:cs="Times New Roman"/>
          <w:bCs/>
          <w:iCs/>
          <w:sz w:val="20"/>
        </w:rPr>
        <w:t xml:space="preserve"> and </w:t>
      </w:r>
      <w:r w:rsidRPr="00DC15D5">
        <w:rPr>
          <w:rFonts w:ascii="Times New Roman" w:eastAsia="Malgun Gothic" w:hAnsi="Times New Roman" w:cs="Times New Roman"/>
          <w:bCs/>
          <w:i/>
          <w:sz w:val="20"/>
        </w:rPr>
        <w:t>q-</w:t>
      </w:r>
      <w:proofErr w:type="spellStart"/>
      <w:r w:rsidRPr="00DC15D5">
        <w:rPr>
          <w:rFonts w:ascii="Times New Roman" w:eastAsia="Malgun Gothic" w:hAnsi="Times New Roman" w:cs="Times New Roman"/>
          <w:bCs/>
          <w:i/>
          <w:sz w:val="20"/>
        </w:rPr>
        <w:t>RxLevMin</w:t>
      </w:r>
      <w:r>
        <w:rPr>
          <w:rFonts w:ascii="Times New Roman" w:eastAsia="Malgun Gothic" w:hAnsi="Times New Roman" w:cs="Times New Roman"/>
          <w:bCs/>
          <w:i/>
          <w:sz w:val="20"/>
        </w:rPr>
        <w:t>SUL</w:t>
      </w:r>
      <w:proofErr w:type="spellEnd"/>
      <w:r w:rsidR="005B1460">
        <w:rPr>
          <w:rFonts w:ascii="Times New Roman" w:eastAsia="Malgun Gothic" w:hAnsi="Times New Roman" w:cs="Times New Roman"/>
          <w:bCs/>
          <w:iCs/>
          <w:sz w:val="20"/>
        </w:rPr>
        <w:t xml:space="preserve"> broadcast in LTE SIB24 for inter-RAT cell re-selection</w:t>
      </w:r>
      <w:r>
        <w:rPr>
          <w:rFonts w:ascii="Times New Roman" w:eastAsia="Malgun Gothic" w:hAnsi="Times New Roman" w:cs="Times New Roman"/>
          <w:bCs/>
          <w:iCs/>
          <w:sz w:val="20"/>
        </w:rPr>
        <w:t xml:space="preserve">. The values for these two parameters are signaled as </w:t>
      </w:r>
      <w:r w:rsidRPr="00DC15D5">
        <w:rPr>
          <w:rFonts w:ascii="Times New Roman" w:eastAsia="Malgun Gothic" w:hAnsi="Times New Roman" w:cs="Times New Roman"/>
          <w:bCs/>
          <w:iCs/>
          <w:sz w:val="20"/>
          <w:lang w:val="en-GB"/>
        </w:rPr>
        <w:t>INTEGER (-70..-22)</w:t>
      </w:r>
      <w:r>
        <w:rPr>
          <w:rFonts w:ascii="Times New Roman" w:eastAsia="Malgun Gothic" w:hAnsi="Times New Roman" w:cs="Times New Roman"/>
          <w:bCs/>
          <w:iCs/>
          <w:sz w:val="20"/>
        </w:rPr>
        <w:t>. However, the corresponding dBm values are not stated in the field description</w:t>
      </w:r>
      <w:r w:rsidR="008A3DCD">
        <w:rPr>
          <w:rFonts w:ascii="Times New Roman" w:eastAsia="Malgun Gothic" w:hAnsi="Times New Roman" w:cs="Times New Roman"/>
          <w:bCs/>
          <w:iCs/>
          <w:sz w:val="20"/>
        </w:rPr>
        <w:t>s</w:t>
      </w:r>
      <w:r>
        <w:rPr>
          <w:rFonts w:ascii="Times New Roman" w:eastAsia="Malgun Gothic" w:hAnsi="Times New Roman" w:cs="Times New Roman"/>
          <w:bCs/>
          <w:iCs/>
          <w:sz w:val="20"/>
        </w:rPr>
        <w:t>. The changes are copied here for reference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DC15D5" w:rsidRPr="00B01B75" w14:paraId="6267ED73" w14:textId="77777777" w:rsidTr="00D846A7">
        <w:trPr>
          <w:cantSplit/>
          <w:trHeight w:val="50"/>
        </w:trPr>
        <w:tc>
          <w:tcPr>
            <w:tcW w:w="9639" w:type="dxa"/>
            <w:tcBorders>
              <w:top w:val="single" w:sz="4" w:space="0" w:color="808080"/>
            </w:tcBorders>
          </w:tcPr>
          <w:p w14:paraId="0F80E2CE" w14:textId="671ED095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>
              <w:rPr>
                <w:rFonts w:eastAsia="Malgun Gothic"/>
                <w:bCs/>
                <w:iCs/>
                <w:sz w:val="20"/>
              </w:rPr>
              <w:t xml:space="preserve"> </w:t>
            </w:r>
            <w:r w:rsidRPr="00B01B75"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  <w:t>q-RxLevMin</w:t>
            </w:r>
          </w:p>
          <w:p w14:paraId="5E89AABD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 w:rsidRPr="00B01B75">
              <w:rPr>
                <w:rFonts w:ascii="Arial" w:eastAsia="Times New Roman" w:hAnsi="Arial"/>
                <w:sz w:val="18"/>
                <w:lang w:eastAsia="en-GB"/>
              </w:rPr>
              <w:t>Parameter "</w:t>
            </w:r>
            <w:proofErr w:type="spellStart"/>
            <w:r w:rsidRPr="00B01B75">
              <w:rPr>
                <w:rFonts w:ascii="Arial" w:eastAsia="Times New Roman" w:hAnsi="Arial"/>
                <w:sz w:val="18"/>
                <w:lang w:eastAsia="en-GB"/>
              </w:rPr>
              <w:t>Q</w:t>
            </w:r>
            <w:r w:rsidRPr="00B01B75">
              <w:rPr>
                <w:rFonts w:ascii="Arial" w:eastAsia="Times New Roman" w:hAnsi="Arial"/>
                <w:sz w:val="18"/>
                <w:vertAlign w:val="subscript"/>
                <w:lang w:eastAsia="en-GB"/>
              </w:rPr>
              <w:t>rxlevmin</w:t>
            </w:r>
            <w:proofErr w:type="spellEnd"/>
            <w:r w:rsidRPr="00B01B75">
              <w:rPr>
                <w:rFonts w:ascii="Arial" w:eastAsia="Times New Roman" w:hAnsi="Arial"/>
                <w:sz w:val="18"/>
                <w:lang w:eastAsia="en-GB"/>
              </w:rPr>
              <w:t>" in TS 36.304 [4], applicable for NR neighbour cells.</w:t>
            </w:r>
            <w:ins w:id="9" w:author="Qualcomm (Mouaffac)" w:date="2020-08-03T10:05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 The </w:t>
              </w:r>
            </w:ins>
            <w:ins w:id="10" w:author="Qualcomm (Mouaffac)" w:date="2020-08-03T10:06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actual </w:t>
              </w:r>
            </w:ins>
            <w:ins w:id="11" w:author="Qualcomm (Mouaffac)" w:date="2020-08-03T10:05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value of this field is calculated from </w:t>
              </w:r>
              <w:proofErr w:type="spellStart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>Qrxlevmin</w:t>
              </w:r>
              <w:proofErr w:type="spellEnd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= </w:t>
              </w:r>
            </w:ins>
            <w:ins w:id="12" w:author="Qualcomm (Mouaffac)" w:date="2020-08-03T10:11:00Z">
              <w:r>
                <w:rPr>
                  <w:rFonts w:ascii="Arial" w:eastAsia="Times New Roman" w:hAnsi="Arial"/>
                  <w:sz w:val="18"/>
                  <w:lang w:eastAsia="en-GB"/>
                </w:rPr>
                <w:t>field</w:t>
              </w:r>
            </w:ins>
            <w:ins w:id="13" w:author="Qualcomm (Mouaffac)" w:date="2020-08-03T10:05:00Z"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value * 2 [dBm]</w:t>
              </w:r>
            </w:ins>
            <w:ins w:id="14" w:author="Qualcomm (Mouaffac)" w:date="2020-08-06T09:14:00Z">
              <w:r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  <w:tr w:rsidR="00DC15D5" w:rsidRPr="00B01B75" w14:paraId="59DC8143" w14:textId="77777777" w:rsidTr="00D846A7">
        <w:trPr>
          <w:cantSplit/>
        </w:trPr>
        <w:tc>
          <w:tcPr>
            <w:tcW w:w="9639" w:type="dxa"/>
          </w:tcPr>
          <w:p w14:paraId="480D37FB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i/>
                <w:sz w:val="18"/>
                <w:lang w:eastAsia="ko-KR"/>
              </w:rPr>
            </w:pPr>
            <w:r w:rsidRPr="00B01B75">
              <w:rPr>
                <w:rFonts w:ascii="Arial" w:eastAsia="Times New Roman" w:hAnsi="Arial"/>
                <w:b/>
                <w:i/>
                <w:sz w:val="18"/>
                <w:lang w:eastAsia="ko-KR"/>
              </w:rPr>
              <w:t>q-</w:t>
            </w:r>
            <w:proofErr w:type="spellStart"/>
            <w:r w:rsidRPr="00B01B75">
              <w:rPr>
                <w:rFonts w:ascii="Arial" w:eastAsia="Times New Roman" w:hAnsi="Arial"/>
                <w:b/>
                <w:i/>
                <w:sz w:val="18"/>
                <w:lang w:eastAsia="ko-KR"/>
              </w:rPr>
              <w:t>RxLevMinSUL</w:t>
            </w:r>
            <w:proofErr w:type="spellEnd"/>
          </w:p>
          <w:p w14:paraId="3E2984E8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B01B75">
              <w:rPr>
                <w:rFonts w:ascii="Arial" w:eastAsia="Times New Roman" w:hAnsi="Arial"/>
                <w:sz w:val="18"/>
                <w:lang w:eastAsia="ko-KR"/>
              </w:rPr>
              <w:t>Parameter "</w:t>
            </w:r>
            <w:proofErr w:type="spellStart"/>
            <w:r w:rsidRPr="00B01B75">
              <w:rPr>
                <w:rFonts w:ascii="Arial" w:eastAsia="Times New Roman" w:hAnsi="Arial"/>
                <w:sz w:val="18"/>
                <w:lang w:eastAsia="ko-KR"/>
              </w:rPr>
              <w:t>Q</w:t>
            </w:r>
            <w:r w:rsidRPr="00B01B75">
              <w:rPr>
                <w:rFonts w:ascii="Arial" w:eastAsia="Times New Roman" w:hAnsi="Arial"/>
                <w:sz w:val="18"/>
                <w:vertAlign w:val="subscript"/>
                <w:lang w:eastAsia="ko-KR"/>
              </w:rPr>
              <w:t>rxlevminSUL</w:t>
            </w:r>
            <w:proofErr w:type="spellEnd"/>
            <w:r w:rsidRPr="00B01B75">
              <w:rPr>
                <w:rFonts w:ascii="Arial" w:eastAsia="Times New Roman" w:hAnsi="Arial"/>
                <w:sz w:val="18"/>
                <w:lang w:eastAsia="ko-KR"/>
              </w:rPr>
              <w:t>" in TS 38.304 [92], applicable for NR neighbouring cells.</w:t>
            </w:r>
            <w:ins w:id="15" w:author="Qualcomm (Mouaffac)" w:date="2020-08-06T09:45:00Z">
              <w:r>
                <w:rPr>
                  <w:rFonts w:ascii="Arial" w:eastAsia="Times New Roman" w:hAnsi="Arial"/>
                  <w:sz w:val="18"/>
                  <w:lang w:eastAsia="ko-KR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The actual value of this field is calculated from </w:t>
              </w:r>
              <w:proofErr w:type="spellStart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>Qrxlevmin</w:t>
              </w:r>
            </w:ins>
            <w:ins w:id="16" w:author="Qualcomm (Mouaffac)" w:date="2020-08-06T09:49:00Z">
              <w:r>
                <w:rPr>
                  <w:rFonts w:ascii="Arial" w:eastAsia="Times New Roman" w:hAnsi="Arial"/>
                  <w:sz w:val="18"/>
                  <w:lang w:eastAsia="en-GB"/>
                </w:rPr>
                <w:t>SUL</w:t>
              </w:r>
            </w:ins>
            <w:proofErr w:type="spellEnd"/>
            <w:ins w:id="17" w:author="Qualcomm (Mouaffac)" w:date="2020-08-06T09:45:00Z"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= 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>field</w:t>
              </w:r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value * 2 [dBm]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</w:tbl>
    <w:p w14:paraId="33952CA6" w14:textId="77777777" w:rsidR="00DC15D5" w:rsidRPr="00C36846" w:rsidRDefault="00DC15D5" w:rsidP="00DC15D5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CDEB47F" w14:textId="0472330F" w:rsidR="00DC15D5" w:rsidRDefault="00DC15D5" w:rsidP="00DC15D5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the above changes </w:t>
      </w:r>
      <w:r w:rsidR="005B1460">
        <w:rPr>
          <w:b/>
          <w:sz w:val="20"/>
        </w:rPr>
        <w:t xml:space="preserve">to </w:t>
      </w:r>
      <w:r w:rsidR="008A3DCD">
        <w:rPr>
          <w:b/>
          <w:sz w:val="20"/>
        </w:rPr>
        <w:t xml:space="preserve">the </w:t>
      </w:r>
      <w:r w:rsidR="005B1460">
        <w:rPr>
          <w:b/>
          <w:sz w:val="20"/>
        </w:rPr>
        <w:t>field descriptions in SIB24</w:t>
      </w:r>
      <w:r>
        <w:rPr>
          <w:b/>
          <w:sz w:val="20"/>
        </w:rPr>
        <w:t>? If not, please provide justification and/or alternative options</w:t>
      </w:r>
      <w:r w:rsidRPr="00990FF3">
        <w:rPr>
          <w:b/>
          <w:sz w:val="20"/>
        </w:rPr>
        <w:t>.</w:t>
      </w:r>
    </w:p>
    <w:p w14:paraId="06BF54F7" w14:textId="77777777" w:rsidR="00DC15D5" w:rsidRPr="00990FF3" w:rsidRDefault="00DC15D5" w:rsidP="00DC15D5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DC15D5" w:rsidRPr="00E57D8C" w14:paraId="74DE578A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52B3FB3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737AA2B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D87FC14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DC15D5" w:rsidRPr="00E57D8C" w14:paraId="7C00DAD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145E4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2FFF0" w14:textId="77777777" w:rsidR="00DC15D5" w:rsidRPr="00E57D8C" w:rsidRDefault="00DC15D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1784D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C15D5" w:rsidRPr="00E57D8C" w14:paraId="1C8D3CF0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86523" w14:textId="77777777" w:rsidR="00DC15D5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CD372" w14:textId="77777777" w:rsidR="00DC15D5" w:rsidRDefault="00DC15D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88D30" w14:textId="77777777" w:rsidR="00DC15D5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1677623" w14:textId="77777777" w:rsidR="00DC15D5" w:rsidRPr="00E57D8C" w:rsidRDefault="00DC15D5" w:rsidP="00DC15D5">
      <w:pPr>
        <w:jc w:val="left"/>
        <w:rPr>
          <w:bCs/>
          <w:sz w:val="20"/>
        </w:rPr>
      </w:pPr>
    </w:p>
    <w:p w14:paraId="292C0A56" w14:textId="77777777" w:rsidR="00DC15D5" w:rsidRPr="00CB1E6E" w:rsidRDefault="00DC15D5" w:rsidP="00DC15D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19955531" w14:textId="77777777" w:rsidR="00DC15D5" w:rsidRDefault="00DC15D5" w:rsidP="00DC15D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10F20B60" w14:textId="77777777" w:rsidR="00DC15D5" w:rsidRPr="00A76DA9" w:rsidRDefault="00DC15D5" w:rsidP="00DC15D5">
      <w:pPr>
        <w:jc w:val="left"/>
        <w:rPr>
          <w:sz w:val="20"/>
        </w:rPr>
      </w:pPr>
    </w:p>
    <w:p w14:paraId="30098BA3" w14:textId="22BF20F9" w:rsidR="005B1460" w:rsidRPr="00FF04A0" w:rsidRDefault="005B1460" w:rsidP="005B1460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>5</w:t>
      </w:r>
      <w:r>
        <w:rPr>
          <w:lang w:val="en-US"/>
        </w:rPr>
        <w:t xml:space="preserve"> </w:t>
      </w:r>
      <w:r>
        <w:rPr>
          <w:noProof/>
        </w:rPr>
        <w:t>Suitable cell definition (R2-2007097)</w:t>
      </w:r>
    </w:p>
    <w:p w14:paraId="43ACCB2E" w14:textId="0D682190" w:rsidR="00EC5AE0" w:rsidRPr="00EC5AE0" w:rsidRDefault="00EC5AE0" w:rsidP="00EC5AE0">
      <w:pPr>
        <w:pStyle w:val="NormalWeb"/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 xml:space="preserve">R2-2007097 </w:t>
      </w:r>
      <w:r w:rsidR="008A3DCD">
        <w:rPr>
          <w:rFonts w:ascii="Times New Roman" w:eastAsia="Malgun Gothic" w:hAnsi="Times New Roman" w:cs="Times New Roman"/>
          <w:bCs/>
          <w:sz w:val="20"/>
        </w:rPr>
        <w:t xml:space="preserve">(Cat D) </w:t>
      </w:r>
      <w:r>
        <w:rPr>
          <w:rFonts w:ascii="Times New Roman" w:eastAsia="Malgun Gothic" w:hAnsi="Times New Roman" w:cs="Times New Roman"/>
          <w:bCs/>
          <w:sz w:val="20"/>
        </w:rPr>
        <w:t>suggests editorial corrections as follows:</w:t>
      </w:r>
    </w:p>
    <w:p w14:paraId="286E8D9B" w14:textId="2D4B7AA5" w:rsidR="00EC5AE0" w:rsidRPr="00EC5AE0" w:rsidRDefault="00EC5AE0" w:rsidP="00EC5AE0">
      <w:pPr>
        <w:pStyle w:val="NormalWeb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lastRenderedPageBreak/>
        <w:t>Added 3GPP TS 22.011 to reference list</w:t>
      </w:r>
    </w:p>
    <w:p w14:paraId="343B3E3D" w14:textId="77777777" w:rsidR="00EC5AE0" w:rsidRPr="00EC5AE0" w:rsidRDefault="00EC5AE0" w:rsidP="00EC5AE0">
      <w:pPr>
        <w:pStyle w:val="NormalWeb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 xml:space="preserve">In the definition of “suitable cell”, added “for </w:t>
      </w:r>
      <w:proofErr w:type="spellStart"/>
      <w:r w:rsidRPr="00EC5AE0">
        <w:rPr>
          <w:rFonts w:ascii="Times New Roman" w:eastAsia="Malgun Gothic" w:hAnsi="Times New Roman" w:cs="Times New Roman"/>
          <w:bCs/>
          <w:sz w:val="20"/>
        </w:rPr>
        <w:t>Romaing</w:t>
      </w:r>
      <w:proofErr w:type="spellEnd"/>
      <w:r w:rsidRPr="00EC5AE0">
        <w:rPr>
          <w:rFonts w:ascii="Times New Roman" w:eastAsia="Malgun Gothic" w:hAnsi="Times New Roman" w:cs="Times New Roman"/>
          <w:bCs/>
          <w:sz w:val="20"/>
        </w:rPr>
        <w:t>” to the list of “Forbidden Tracking Areas”.</w:t>
      </w:r>
    </w:p>
    <w:p w14:paraId="5FCF7636" w14:textId="77777777" w:rsidR="00EC5AE0" w:rsidRPr="00EC5AE0" w:rsidRDefault="00EC5AE0" w:rsidP="00EC5AE0">
      <w:pPr>
        <w:pStyle w:val="NormalWeb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>The reference to TS 22.261 is replaced by the reference to TS 22.011</w:t>
      </w:r>
    </w:p>
    <w:p w14:paraId="34F6DD78" w14:textId="77777777" w:rsidR="00EC5AE0" w:rsidRPr="00EC5AE0" w:rsidRDefault="00EC5AE0" w:rsidP="00EC5AE0">
      <w:pPr>
        <w:pStyle w:val="NormalWeb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>“Registration area” changes to “tracking area” in the description of exception case in clause 4.5</w:t>
      </w:r>
    </w:p>
    <w:p w14:paraId="0ECB7AB4" w14:textId="77777777" w:rsidR="00EC5AE0" w:rsidRDefault="00EC5AE0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sz w:val="20"/>
        </w:rPr>
        <w:t xml:space="preserve">The changes 1 and 3 are already covered in </w:t>
      </w:r>
      <w:r w:rsidRPr="00EC5AE0">
        <w:rPr>
          <w:rFonts w:ascii="Times New Roman" w:eastAsia="Malgun Gothic" w:hAnsi="Times New Roman" w:cs="Times New Roman"/>
          <w:bCs/>
          <w:sz w:val="20"/>
          <w:lang w:val="en-GB"/>
        </w:rPr>
        <w:t>R2-2007963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. </w:t>
      </w:r>
    </w:p>
    <w:p w14:paraId="5B0FE525" w14:textId="14854D44" w:rsidR="005B1460" w:rsidRDefault="00EC5AE0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sz w:val="20"/>
          <w:lang w:val="en-GB"/>
        </w:rPr>
        <w:t>The remaining two changes are copied here for reference as below:</w:t>
      </w:r>
    </w:p>
    <w:p w14:paraId="58F1DA7B" w14:textId="77777777" w:rsidR="008537C5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537C5" w14:paraId="4F53D8AF" w14:textId="77777777" w:rsidTr="008537C5">
        <w:tc>
          <w:tcPr>
            <w:tcW w:w="9629" w:type="dxa"/>
          </w:tcPr>
          <w:p w14:paraId="521D316C" w14:textId="77777777" w:rsidR="008537C5" w:rsidRPr="008537C5" w:rsidRDefault="008537C5" w:rsidP="008537C5">
            <w:pPr>
              <w:ind w:left="420"/>
              <w:rPr>
                <w:b/>
                <w:bCs/>
                <w:sz w:val="20"/>
                <w:u w:val="single"/>
              </w:rPr>
            </w:pPr>
            <w:r w:rsidRPr="008537C5">
              <w:rPr>
                <w:b/>
                <w:bCs/>
                <w:sz w:val="20"/>
                <w:u w:val="single"/>
              </w:rPr>
              <w:t>suitable cell:</w:t>
            </w:r>
          </w:p>
          <w:p w14:paraId="44FDE210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 cell is considered as suitable if the following conditions are fulfilled:</w:t>
            </w:r>
          </w:p>
          <w:p w14:paraId="5AD653E1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rPr>
                <w:lang w:eastAsia="ja-JP"/>
              </w:rPr>
              <w:t>-</w:t>
            </w:r>
            <w:r w:rsidRPr="008537C5">
              <w:rPr>
                <w:lang w:eastAsia="ja-JP"/>
              </w:rPr>
              <w:tab/>
            </w:r>
            <w:r w:rsidRPr="008537C5">
              <w:t>The cell is</w:t>
            </w:r>
            <w:r w:rsidRPr="008537C5">
              <w:rPr>
                <w:lang w:eastAsia="ja-JP"/>
              </w:rPr>
              <w:t xml:space="preserve"> part of either the selected PLMN or</w:t>
            </w:r>
            <w:r w:rsidRPr="008537C5">
              <w:t xml:space="preserve"> the registered PLMN or </w:t>
            </w:r>
            <w:r w:rsidRPr="008537C5">
              <w:rPr>
                <w:lang w:eastAsia="ja-JP"/>
              </w:rPr>
              <w:t>PLMN of the Equivalent PLMN list;</w:t>
            </w:r>
          </w:p>
          <w:p w14:paraId="6B5CD74C" w14:textId="77777777" w:rsidR="008537C5" w:rsidRPr="008537C5" w:rsidRDefault="008537C5" w:rsidP="008537C5">
            <w:pPr>
              <w:pStyle w:val="B1"/>
              <w:ind w:left="988"/>
              <w:rPr>
                <w:lang w:eastAsia="ja-JP"/>
              </w:rPr>
            </w:pPr>
            <w:r w:rsidRPr="008537C5">
              <w:rPr>
                <w:lang w:eastAsia="ja-JP"/>
              </w:rPr>
              <w:t>-</w:t>
            </w:r>
            <w:r w:rsidRPr="008537C5">
              <w:rPr>
                <w:lang w:eastAsia="ja-JP"/>
              </w:rPr>
              <w:tab/>
            </w:r>
            <w:r w:rsidRPr="008537C5">
              <w:t>The cell selection criteria are fulfilled, see clause 5.2.3.2</w:t>
            </w:r>
            <w:r w:rsidRPr="008537C5">
              <w:rPr>
                <w:lang w:eastAsia="ja-JP"/>
              </w:rPr>
              <w:t>.</w:t>
            </w:r>
          </w:p>
          <w:p w14:paraId="63BC6269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ccording to the latest information provided by NAS:</w:t>
            </w:r>
          </w:p>
          <w:p w14:paraId="4D185440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The cell is not barred, see clause 5.3.1;</w:t>
            </w:r>
          </w:p>
          <w:p w14:paraId="3964E9A0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The cell is part of at least one TA that is not part of the list of "Forbidden Tracking Areas</w:t>
            </w:r>
            <w:ins w:id="18" w:author="Apple - Zhibin Wu" w:date="2020-05-18T11:15:00Z">
              <w:r w:rsidRPr="008537C5">
                <w:rPr>
                  <w:lang w:val="en-US"/>
                </w:rPr>
                <w:t xml:space="preserve"> for Roaming</w:t>
              </w:r>
            </w:ins>
            <w:r w:rsidRPr="008537C5">
              <w:t xml:space="preserve">" (TS </w:t>
            </w:r>
            <w:del w:id="19" w:author="Apple - Zhibin Wu" w:date="2020-05-18T11:16:00Z">
              <w:r w:rsidRPr="008537C5" w:rsidDel="00430331">
                <w:rPr>
                  <w:lang w:eastAsia="ja-JP"/>
                </w:rPr>
                <w:delText>22.261</w:delText>
              </w:r>
              <w:r w:rsidRPr="008537C5" w:rsidDel="00430331">
                <w:delText xml:space="preserve"> [12]</w:delText>
              </w:r>
            </w:del>
            <w:ins w:id="20" w:author="Apple - Zhibin Wu" w:date="2020-05-18T11:16:00Z">
              <w:r w:rsidRPr="008537C5">
                <w:rPr>
                  <w:lang w:val="en-US" w:eastAsia="ja-JP"/>
                </w:rPr>
                <w:t>22.011 [xx]</w:t>
              </w:r>
            </w:ins>
            <w:r w:rsidRPr="008537C5">
              <w:t>), which belongs to a PLMN that fulfils the first bullet above.</w:t>
            </w:r>
          </w:p>
          <w:p w14:paraId="405D732F" w14:textId="77777777" w:rsidR="008537C5" w:rsidRPr="008537C5" w:rsidRDefault="008537C5" w:rsidP="008537C5">
            <w:pPr>
              <w:pStyle w:val="NormalWeb"/>
              <w:spacing w:before="75" w:beforeAutospacing="0" w:after="75" w:afterAutospacing="0" w:line="315" w:lineRule="atLeast"/>
              <w:ind w:left="420"/>
              <w:rPr>
                <w:rFonts w:ascii="Times New Roman" w:eastAsia="Malgun Gothic" w:hAnsi="Times New Roman" w:cs="Times New Roman"/>
                <w:bCs/>
                <w:sz w:val="20"/>
                <w:szCs w:val="20"/>
              </w:rPr>
            </w:pPr>
          </w:p>
          <w:p w14:paraId="5C18B162" w14:textId="77777777" w:rsidR="008537C5" w:rsidRPr="008537C5" w:rsidRDefault="008537C5" w:rsidP="008537C5">
            <w:pPr>
              <w:ind w:left="420"/>
              <w:rPr>
                <w:b/>
                <w:bCs/>
                <w:sz w:val="20"/>
                <w:u w:val="single"/>
              </w:rPr>
            </w:pPr>
            <w:r w:rsidRPr="008537C5">
              <w:rPr>
                <w:b/>
                <w:bCs/>
                <w:sz w:val="20"/>
                <w:u w:val="single"/>
              </w:rPr>
              <w:t>reserved cell:</w:t>
            </w:r>
          </w:p>
          <w:p w14:paraId="3A59D83D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 cell is reserved if it is so indicated in system information, as specified in TS 38.331 [3].</w:t>
            </w:r>
          </w:p>
          <w:p w14:paraId="23C97B9F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Following exception to these definitions are applicable for UEs:</w:t>
            </w:r>
          </w:p>
          <w:p w14:paraId="039845FA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if a UE has an ongoing emergency call, all acceptable cells of that PLMN are treated as suitable for the duration of the emergency call.</w:t>
            </w:r>
          </w:p>
          <w:p w14:paraId="19398945" w14:textId="5B7BCCFD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 xml:space="preserve">camped on a cell that belongs to a </w:t>
            </w:r>
            <w:del w:id="21" w:author="Apple - Zhibin Wu" w:date="2020-05-20T21:51:00Z">
              <w:r w:rsidRPr="008537C5" w:rsidDel="00606775">
                <w:delText xml:space="preserve">registration </w:delText>
              </w:r>
            </w:del>
            <w:ins w:id="22" w:author="Apple - Zhibin Wu" w:date="2020-05-20T21:51:00Z">
              <w:r w:rsidRPr="008537C5">
                <w:rPr>
                  <w:lang w:val="en-US"/>
                </w:rPr>
                <w:t>tracking</w:t>
              </w:r>
              <w:r w:rsidRPr="008537C5">
                <w:t xml:space="preserve"> </w:t>
              </w:r>
            </w:ins>
            <w:r w:rsidRPr="008537C5">
              <w:t xml:space="preserve">area that is forbidden for regional provision of service; a cell that belongs to a </w:t>
            </w:r>
            <w:del w:id="23" w:author="Apple - Zhibin Wu" w:date="2020-05-20T21:51:00Z">
              <w:r w:rsidRPr="008537C5" w:rsidDel="00606775">
                <w:delText xml:space="preserve">registration </w:delText>
              </w:r>
            </w:del>
            <w:ins w:id="24" w:author="Apple - Zhibin Wu" w:date="2020-05-20T21:51:00Z">
              <w:r w:rsidRPr="008537C5">
                <w:rPr>
                  <w:lang w:val="en-US"/>
                </w:rPr>
                <w:t>tracking</w:t>
              </w:r>
              <w:r w:rsidRPr="008537C5">
                <w:t xml:space="preserve"> </w:t>
              </w:r>
            </w:ins>
            <w:r w:rsidRPr="008537C5">
              <w:t>area that is forbidden for regional provision service (TS 23.122 [9], TS 24.501 [14]) is suitable but provides only limited service.</w:t>
            </w:r>
          </w:p>
        </w:tc>
      </w:tr>
    </w:tbl>
    <w:p w14:paraId="5AA2CCA2" w14:textId="77777777" w:rsidR="008537C5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</w:p>
    <w:p w14:paraId="035719A6" w14:textId="5157840A" w:rsidR="008537C5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In 24.501, the following is stated in Section 5.3.1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537C5" w14:paraId="4E1BE305" w14:textId="77777777" w:rsidTr="008537C5">
        <w:tc>
          <w:tcPr>
            <w:tcW w:w="9629" w:type="dxa"/>
          </w:tcPr>
          <w:p w14:paraId="7F720FC3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The UE shall store a list of "5GS forbidden tracking areas for roaming", as well as a list of "5GS forbidden tracking areas for regional provision of service". Within the 5GS, these lists are managed independently per access type, i.e., 3GPP access or non-3GPP access. These lists shall be erased when</w:t>
            </w:r>
          </w:p>
          <w:p w14:paraId="55D3B5EF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a)</w:t>
            </w:r>
            <w:r w:rsidRPr="008537C5">
              <w:tab/>
              <w:t xml:space="preserve">the UE is switched off or the UICC containing the USIM is removed or an entry of the </w:t>
            </w:r>
            <w:r w:rsidRPr="008537C5">
              <w:rPr>
                <w:lang w:eastAsia="ja-JP"/>
              </w:rPr>
              <w:t xml:space="preserve">"list of </w:t>
            </w:r>
            <w:r w:rsidRPr="008537C5">
              <w:rPr>
                <w:noProof/>
              </w:rPr>
              <w:t xml:space="preserve">subscriber data" </w:t>
            </w:r>
            <w:r w:rsidRPr="008537C5">
              <w:t>with the SNPN identity of the current SNPN is updated; and</w:t>
            </w:r>
          </w:p>
          <w:p w14:paraId="7AB35DA1" w14:textId="59778DAA" w:rsidR="008537C5" w:rsidRPr="008537C5" w:rsidRDefault="008537C5" w:rsidP="008537C5">
            <w:pPr>
              <w:pStyle w:val="B1"/>
              <w:ind w:left="988"/>
            </w:pPr>
            <w:r w:rsidRPr="008537C5">
              <w:t>b)</w:t>
            </w:r>
            <w:r w:rsidRPr="008537C5">
              <w:tab/>
              <w:t>periodically (with a period in the range 12 to 24 hours).</w:t>
            </w:r>
          </w:p>
        </w:tc>
      </w:tr>
    </w:tbl>
    <w:p w14:paraId="56B34399" w14:textId="0DCA58A0" w:rsidR="008537C5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621C2D88" w14:textId="13C18645" w:rsidR="009D31CF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 xml:space="preserve">Therefore, the proposed changes do align 38.304 and 24.501. It should be noted that 36.304 also uses the term </w:t>
      </w:r>
      <w:r>
        <w:rPr>
          <w:rFonts w:ascii="Times New Roman" w:eastAsia="Malgun Gothic" w:hAnsi="Times New Roman" w:cs="Times New Roman"/>
          <w:bCs/>
          <w:sz w:val="20"/>
        </w:rPr>
        <w:t>“</w:t>
      </w:r>
      <w:r w:rsidRPr="008537C5">
        <w:rPr>
          <w:rFonts w:ascii="Times New Roman" w:eastAsia="Malgun Gothic" w:hAnsi="Times New Roman" w:cs="Times New Roman"/>
          <w:bCs/>
          <w:sz w:val="20"/>
          <w:lang w:val="en-GB"/>
        </w:rPr>
        <w:t>registration area that is forbidden for regional provision of service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>” which may need to be corrected.</w:t>
      </w:r>
    </w:p>
    <w:p w14:paraId="2213758C" w14:textId="5C9F8FC2" w:rsidR="009D31CF" w:rsidRDefault="009D31CF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05AFE1C" w14:textId="35B9FFD0" w:rsidR="008537C5" w:rsidRDefault="008A3DCD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If</w:t>
      </w:r>
      <w:r w:rsidR="008537C5">
        <w:rPr>
          <w:rFonts w:ascii="Times New Roman" w:eastAsia="Malgun Gothic" w:hAnsi="Times New Roman" w:cs="Times New Roman"/>
          <w:bCs/>
          <w:sz w:val="20"/>
        </w:rPr>
        <w:t xml:space="preserve"> these changes are agreed, they should be merged with the Rapporteur CR for 38.304. The same can also be done for 36.304.</w:t>
      </w:r>
    </w:p>
    <w:p w14:paraId="3EE46FBE" w14:textId="77777777" w:rsidR="008537C5" w:rsidRPr="00C36846" w:rsidRDefault="008537C5" w:rsidP="005B1460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0BD6B29B" w14:textId="24608F27" w:rsidR="005B1460" w:rsidRDefault="005B1460" w:rsidP="005B1460">
      <w:pPr>
        <w:jc w:val="left"/>
        <w:rPr>
          <w:b/>
          <w:sz w:val="20"/>
        </w:rPr>
      </w:pPr>
      <w:r>
        <w:rPr>
          <w:b/>
          <w:sz w:val="20"/>
        </w:rPr>
        <w:t>Do you agree to the cha</w:t>
      </w:r>
      <w:r w:rsidR="008537C5">
        <w:rPr>
          <w:b/>
          <w:sz w:val="20"/>
        </w:rPr>
        <w:t>nges 2 and 4 above for camping on forbidden cells</w:t>
      </w:r>
      <w:r>
        <w:rPr>
          <w:b/>
          <w:sz w:val="20"/>
        </w:rPr>
        <w:t>? If not, please provide justification and/or alternative options</w:t>
      </w:r>
      <w:r w:rsidRPr="00990FF3">
        <w:rPr>
          <w:b/>
          <w:sz w:val="20"/>
        </w:rPr>
        <w:t>.</w:t>
      </w:r>
    </w:p>
    <w:p w14:paraId="468EA8F1" w14:textId="77777777" w:rsidR="005B1460" w:rsidRPr="00990FF3" w:rsidRDefault="005B1460" w:rsidP="005B1460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5B1460" w:rsidRPr="00E57D8C" w14:paraId="3D50C04C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9F40E13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2CCD7A7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779F8F6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5B1460" w:rsidRPr="00E57D8C" w14:paraId="04C4618B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DEFA9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00E40" w14:textId="77777777" w:rsidR="005B1460" w:rsidRPr="00E57D8C" w:rsidRDefault="005B1460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5749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B1460" w:rsidRPr="00E57D8C" w14:paraId="30EDEABB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B2B0" w14:textId="77777777" w:rsidR="005B1460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9F5B0" w14:textId="77777777" w:rsidR="005B1460" w:rsidRDefault="005B1460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31C36" w14:textId="77777777" w:rsidR="005B1460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3252DABB" w14:textId="77777777" w:rsidR="005B1460" w:rsidRPr="00E57D8C" w:rsidRDefault="005B1460" w:rsidP="005B1460">
      <w:pPr>
        <w:jc w:val="left"/>
        <w:rPr>
          <w:bCs/>
          <w:sz w:val="20"/>
        </w:rPr>
      </w:pPr>
    </w:p>
    <w:p w14:paraId="2F9E06C2" w14:textId="77777777" w:rsidR="005B1460" w:rsidRPr="00CB1E6E" w:rsidRDefault="005B1460" w:rsidP="005B146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C761D9C" w14:textId="77777777" w:rsidR="005B1460" w:rsidRDefault="005B1460" w:rsidP="005B146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3A5AE168" w14:textId="77777777" w:rsidR="005B1460" w:rsidRPr="00A76DA9" w:rsidRDefault="005B1460" w:rsidP="005B1460">
      <w:pPr>
        <w:jc w:val="left"/>
        <w:rPr>
          <w:sz w:val="20"/>
        </w:rPr>
      </w:pPr>
    </w:p>
    <w:p w14:paraId="353BF302" w14:textId="78518B61" w:rsidR="008537C5" w:rsidRDefault="008537C5" w:rsidP="008537C5">
      <w:pPr>
        <w:jc w:val="left"/>
        <w:rPr>
          <w:b/>
          <w:sz w:val="20"/>
        </w:rPr>
      </w:pPr>
      <w:r>
        <w:rPr>
          <w:b/>
          <w:sz w:val="20"/>
        </w:rPr>
        <w:t xml:space="preserve">If change 4 is accepted, do you agree to also applying this to 36.304 to be introduced in </w:t>
      </w:r>
      <w:r w:rsidR="008A3DCD">
        <w:rPr>
          <w:b/>
          <w:sz w:val="20"/>
        </w:rPr>
        <w:t xml:space="preserve">the </w:t>
      </w:r>
      <w:r>
        <w:rPr>
          <w:b/>
          <w:sz w:val="20"/>
        </w:rPr>
        <w:t>Rapporteur CR?</w:t>
      </w:r>
    </w:p>
    <w:p w14:paraId="57E653A4" w14:textId="77777777" w:rsidR="008537C5" w:rsidRPr="00990FF3" w:rsidRDefault="008537C5" w:rsidP="008537C5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537C5" w:rsidRPr="00E57D8C" w14:paraId="36C60368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A239218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1A8828E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8A54147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537C5" w:rsidRPr="00E57D8C" w14:paraId="53DE5D9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D7E14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AA22E" w14:textId="77777777" w:rsidR="008537C5" w:rsidRPr="00E57D8C" w:rsidRDefault="008537C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C7B2E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8537C5" w:rsidRPr="00E57D8C" w14:paraId="434C483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94772" w14:textId="77777777" w:rsidR="008537C5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68EDF" w14:textId="77777777" w:rsidR="008537C5" w:rsidRDefault="008537C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3CC2A" w14:textId="77777777" w:rsidR="008537C5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607B4177" w14:textId="77777777" w:rsidR="008537C5" w:rsidRPr="00E57D8C" w:rsidRDefault="008537C5" w:rsidP="008537C5">
      <w:pPr>
        <w:jc w:val="left"/>
        <w:rPr>
          <w:bCs/>
          <w:sz w:val="20"/>
        </w:rPr>
      </w:pPr>
    </w:p>
    <w:p w14:paraId="738B6A1D" w14:textId="77777777" w:rsidR="008537C5" w:rsidRPr="00CB1E6E" w:rsidRDefault="008537C5" w:rsidP="008537C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4672CC5A" w14:textId="77777777" w:rsidR="008537C5" w:rsidRDefault="008537C5" w:rsidP="008537C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0F9FE443" w14:textId="77777777" w:rsidR="00DC15D5" w:rsidRPr="00A76DA9" w:rsidRDefault="00DC15D5" w:rsidP="005C0A8A">
      <w:pPr>
        <w:jc w:val="left"/>
        <w:rPr>
          <w:sz w:val="20"/>
        </w:rPr>
      </w:pPr>
    </w:p>
    <w:p w14:paraId="704EB349" w14:textId="77777777" w:rsidR="00FF04A0" w:rsidRPr="00013A85" w:rsidRDefault="00FF04A0" w:rsidP="00F55EF0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1640E990" w14:textId="42FFEEE4" w:rsidR="00FF04A0" w:rsidRDefault="00FC23E2" w:rsidP="00F55EF0">
      <w:pPr>
        <w:jc w:val="left"/>
        <w:rPr>
          <w:sz w:val="20"/>
          <w:szCs w:val="18"/>
        </w:rPr>
      </w:pPr>
      <w:r w:rsidRPr="008A3DCD">
        <w:rPr>
          <w:sz w:val="20"/>
          <w:szCs w:val="18"/>
        </w:rPr>
        <w:t xml:space="preserve">Based on the feedback received, the following are proposed </w:t>
      </w:r>
      <w:r w:rsidR="008F40BC" w:rsidRPr="008A3DCD">
        <w:rPr>
          <w:sz w:val="20"/>
          <w:szCs w:val="18"/>
        </w:rPr>
        <w:t xml:space="preserve">regarding the </w:t>
      </w:r>
      <w:r w:rsidR="008A3DCD">
        <w:rPr>
          <w:sz w:val="20"/>
          <w:szCs w:val="18"/>
        </w:rPr>
        <w:t>corrections for Idle/Inactive operation in LTE and NR</w:t>
      </w:r>
      <w:r w:rsidRPr="008A3DCD">
        <w:rPr>
          <w:sz w:val="20"/>
          <w:szCs w:val="18"/>
        </w:rPr>
        <w:t>:</w:t>
      </w:r>
    </w:p>
    <w:p w14:paraId="62BC4C36" w14:textId="77777777" w:rsidR="008A3DCD" w:rsidRDefault="008A3DCD" w:rsidP="008A3DCD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F63ED48" w14:textId="6C6A3F01" w:rsidR="005D56BF" w:rsidRPr="00A76DA9" w:rsidRDefault="005D56BF" w:rsidP="005D56BF">
      <w:pPr>
        <w:jc w:val="left"/>
        <w:rPr>
          <w:sz w:val="20"/>
        </w:rPr>
      </w:pPr>
      <w:bookmarkStart w:id="25" w:name="_GoBack"/>
      <w:bookmarkEnd w:id="25"/>
    </w:p>
    <w:p w14:paraId="3792CD2E" w14:textId="350DE569" w:rsidR="005D56BF" w:rsidRDefault="005D56BF" w:rsidP="005D56BF">
      <w:pPr>
        <w:pStyle w:val="Heading1"/>
        <w:numPr>
          <w:ilvl w:val="0"/>
          <w:numId w:val="3"/>
        </w:numPr>
        <w:jc w:val="left"/>
      </w:pPr>
      <w:r>
        <w:t>Contact information</w:t>
      </w:r>
    </w:p>
    <w:p w14:paraId="75C46392" w14:textId="77777777" w:rsidR="005D56BF" w:rsidRPr="000D5A04" w:rsidRDefault="005D56BF" w:rsidP="005D56BF">
      <w:pPr>
        <w:spacing w:line="252" w:lineRule="auto"/>
        <w:rPr>
          <w:rFonts w:ascii="Arial" w:eastAsia="Calibri" w:hAnsi="Arial" w:cs="Arial"/>
          <w:szCs w:val="22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5D56BF" w:rsidRPr="000D5A04" w14:paraId="0515E127" w14:textId="77777777" w:rsidTr="00D846A7">
        <w:trPr>
          <w:jc w:val="center"/>
        </w:trPr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2CCD61" w14:textId="77777777" w:rsidR="005D56BF" w:rsidRPr="000D5A04" w:rsidRDefault="005D56BF" w:rsidP="00D846A7">
            <w:pPr>
              <w:spacing w:line="252" w:lineRule="auto"/>
              <w:jc w:val="center"/>
              <w:rPr>
                <w:rFonts w:ascii="Arial" w:eastAsia="Calibri" w:hAnsi="Arial" w:cs="Arial"/>
                <w:lang w:val="de-DE"/>
              </w:rPr>
            </w:pPr>
            <w:r w:rsidRPr="000D5A04">
              <w:rPr>
                <w:rFonts w:ascii="Arial" w:eastAsia="Calibri" w:hAnsi="Arial" w:cs="Arial"/>
                <w:lang w:val="de-DE"/>
              </w:rPr>
              <w:t>Company</w:t>
            </w:r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FC718" w14:textId="32E1946C" w:rsidR="005D56BF" w:rsidRPr="000D5A04" w:rsidRDefault="005D56BF" w:rsidP="00D846A7">
            <w:pPr>
              <w:spacing w:line="252" w:lineRule="auto"/>
              <w:jc w:val="center"/>
              <w:rPr>
                <w:rFonts w:ascii="Arial" w:eastAsia="Calibri" w:hAnsi="Arial" w:cs="Arial"/>
                <w:szCs w:val="22"/>
              </w:rPr>
            </w:pPr>
            <w:r w:rsidRPr="000D5A04">
              <w:rPr>
                <w:rFonts w:ascii="Arial" w:eastAsia="Calibri" w:hAnsi="Arial" w:cs="Arial"/>
                <w:color w:val="000000"/>
                <w:szCs w:val="22"/>
              </w:rPr>
              <w:t xml:space="preserve">Delegate </w:t>
            </w:r>
            <w:r>
              <w:rPr>
                <w:rFonts w:ascii="Arial" w:eastAsia="Calibri" w:hAnsi="Arial" w:cs="Arial"/>
                <w:color w:val="000000"/>
                <w:szCs w:val="22"/>
              </w:rPr>
              <w:t>name and email address</w:t>
            </w:r>
          </w:p>
        </w:tc>
      </w:tr>
      <w:tr w:rsidR="005D56BF" w:rsidRPr="000D5A04" w14:paraId="57B44B7D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6B4B58" w14:textId="3837E65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Qualcomm</w:t>
            </w: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62EF5" w14:textId="7FE9FBAB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Cs w:val="22"/>
                <w:lang w:val="de-DE"/>
              </w:rPr>
              <w:t>Ozcan Ozturk, oozturk@qti.qualcomm.com</w:t>
            </w:r>
          </w:p>
        </w:tc>
      </w:tr>
      <w:tr w:rsidR="005D56BF" w:rsidRPr="000D5A04" w14:paraId="348ECA64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0D61F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349B1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733BFCEA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735EB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5F2B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6E01FB61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2866E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19AD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35036BAE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A9E7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3F1E4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34DAD523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6C05C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E7492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</w:tbl>
    <w:p w14:paraId="4A2F8039" w14:textId="77777777" w:rsidR="005D56BF" w:rsidRDefault="005D56BF" w:rsidP="005D56BF">
      <w:pPr>
        <w:pStyle w:val="EX"/>
        <w:ind w:left="0" w:firstLine="0"/>
        <w:rPr>
          <w:lang w:eastAsia="ko-KR"/>
        </w:rPr>
      </w:pPr>
    </w:p>
    <w:p w14:paraId="7126BD17" w14:textId="53E43B51" w:rsidR="005D56BF" w:rsidRPr="005D56BF" w:rsidRDefault="005D56BF" w:rsidP="005D56BF"/>
    <w:p w14:paraId="6D841699" w14:textId="77777777" w:rsidR="005D56BF" w:rsidRPr="00AC056F" w:rsidRDefault="005D56BF" w:rsidP="00F55EF0">
      <w:pPr>
        <w:jc w:val="left"/>
        <w:rPr>
          <w:b/>
          <w:bCs/>
          <w:sz w:val="20"/>
          <w:szCs w:val="18"/>
        </w:rPr>
      </w:pPr>
    </w:p>
    <w:sectPr w:rsidR="005D56BF" w:rsidRPr="00AC056F" w:rsidSect="004E5F5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E9274" w14:textId="77777777" w:rsidR="008A122D" w:rsidRDefault="008A122D">
      <w:pPr>
        <w:spacing w:after="0" w:line="240" w:lineRule="auto"/>
      </w:pPr>
      <w:r>
        <w:separator/>
      </w:r>
    </w:p>
  </w:endnote>
  <w:endnote w:type="continuationSeparator" w:id="0">
    <w:p w14:paraId="63E380E3" w14:textId="77777777" w:rsidR="008A122D" w:rsidRDefault="008A122D">
      <w:pPr>
        <w:spacing w:after="0" w:line="240" w:lineRule="auto"/>
      </w:pPr>
      <w:r>
        <w:continuationSeparator/>
      </w:r>
    </w:p>
  </w:endnote>
  <w:endnote w:type="continuationNotice" w:id="1">
    <w:p w14:paraId="58122FE1" w14:textId="77777777" w:rsidR="008A122D" w:rsidRDefault="008A12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F34BA" w14:textId="77777777" w:rsidR="00FC5A6C" w:rsidRDefault="00FC5A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46EEA70E" w:rsidR="00FC5A6C" w:rsidRDefault="00FC5A6C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FC5A6C" w:rsidRPr="00B238DC" w:rsidRDefault="00FC5A6C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" o:allowincell="f" filled="f" stroked="f">
              <v:textbox inset="20pt,0,5.85pt,0">
                <w:txbxContent>
                  <w:p w14:paraId="14806A7A" w14:textId="77777777" w:rsidR="00FC5A6C" w:rsidRPr="00B238DC" w:rsidRDefault="00FC5A6C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FC420" w14:textId="77777777" w:rsidR="00FC5A6C" w:rsidRDefault="00FC5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78E67" w14:textId="77777777" w:rsidR="008A122D" w:rsidRDefault="008A122D">
      <w:pPr>
        <w:spacing w:after="0" w:line="240" w:lineRule="auto"/>
      </w:pPr>
      <w:r>
        <w:separator/>
      </w:r>
    </w:p>
  </w:footnote>
  <w:footnote w:type="continuationSeparator" w:id="0">
    <w:p w14:paraId="5A83AE82" w14:textId="77777777" w:rsidR="008A122D" w:rsidRDefault="008A122D">
      <w:pPr>
        <w:spacing w:after="0" w:line="240" w:lineRule="auto"/>
      </w:pPr>
      <w:r>
        <w:continuationSeparator/>
      </w:r>
    </w:p>
  </w:footnote>
  <w:footnote w:type="continuationNotice" w:id="1">
    <w:p w14:paraId="5E934DD8" w14:textId="77777777" w:rsidR="008A122D" w:rsidRDefault="008A12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A6DC8" w14:textId="77777777" w:rsidR="00FC5A6C" w:rsidRDefault="00FC5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6B28C" w14:textId="77777777" w:rsidR="00FC5A6C" w:rsidRDefault="00FC5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EBB33" w14:textId="77777777" w:rsidR="00FC5A6C" w:rsidRDefault="00FC5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63AEF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692609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3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3"/>
  </w:num>
  <w:num w:numId="4">
    <w:abstractNumId w:val="8"/>
  </w:num>
  <w:num w:numId="5">
    <w:abstractNumId w:val="7"/>
  </w:num>
  <w:num w:numId="6">
    <w:abstractNumId w:val="10"/>
  </w:num>
  <w:num w:numId="7">
    <w:abstractNumId w:val="3"/>
  </w:num>
  <w:num w:numId="8">
    <w:abstractNumId w:val="9"/>
  </w:num>
  <w:num w:numId="9">
    <w:abstractNumId w:val="4"/>
  </w:num>
  <w:num w:numId="10">
    <w:abstractNumId w:val="14"/>
  </w:num>
  <w:num w:numId="11">
    <w:abstractNumId w:val="1"/>
  </w:num>
  <w:num w:numId="12">
    <w:abstractNumId w:val="11"/>
  </w:num>
  <w:num w:numId="13">
    <w:abstractNumId w:val="6"/>
  </w:num>
  <w:num w:numId="14">
    <w:abstractNumId w:val="2"/>
  </w:num>
  <w:num w:numId="15">
    <w:abstractNumId w:val="0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 (Mouaffac)">
    <w15:presenceInfo w15:providerId="None" w15:userId="Qualcomm (Mouaffac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proofState w:spelling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F1"/>
    <w:rsid w:val="000620FA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915"/>
    <w:rsid w:val="0006754B"/>
    <w:rsid w:val="00070914"/>
    <w:rsid w:val="00071390"/>
    <w:rsid w:val="00071DE3"/>
    <w:rsid w:val="000723DF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986"/>
    <w:rsid w:val="000E2EBB"/>
    <w:rsid w:val="000E4483"/>
    <w:rsid w:val="000E5FDE"/>
    <w:rsid w:val="000E6C43"/>
    <w:rsid w:val="000E7461"/>
    <w:rsid w:val="000E778C"/>
    <w:rsid w:val="000F0960"/>
    <w:rsid w:val="000F0B82"/>
    <w:rsid w:val="000F321A"/>
    <w:rsid w:val="000F3711"/>
    <w:rsid w:val="000F4318"/>
    <w:rsid w:val="000F5080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5DB7"/>
    <w:rsid w:val="00176091"/>
    <w:rsid w:val="00176126"/>
    <w:rsid w:val="00176A05"/>
    <w:rsid w:val="00176AA5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689"/>
    <w:rsid w:val="002452A5"/>
    <w:rsid w:val="00245305"/>
    <w:rsid w:val="0024614B"/>
    <w:rsid w:val="002463AE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6060A"/>
    <w:rsid w:val="00360AED"/>
    <w:rsid w:val="003615EF"/>
    <w:rsid w:val="0036179F"/>
    <w:rsid w:val="0036238A"/>
    <w:rsid w:val="003627F0"/>
    <w:rsid w:val="003631B6"/>
    <w:rsid w:val="0036515F"/>
    <w:rsid w:val="00366025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F3C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9C8"/>
    <w:rsid w:val="003C3015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06BF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8CB"/>
    <w:rsid w:val="00433CB0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6241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4CD8"/>
    <w:rsid w:val="00545CE7"/>
    <w:rsid w:val="00546118"/>
    <w:rsid w:val="0054718C"/>
    <w:rsid w:val="00550390"/>
    <w:rsid w:val="00551CCC"/>
    <w:rsid w:val="005537F1"/>
    <w:rsid w:val="00554628"/>
    <w:rsid w:val="005551FE"/>
    <w:rsid w:val="0055602C"/>
    <w:rsid w:val="00556697"/>
    <w:rsid w:val="00556E3F"/>
    <w:rsid w:val="005573D0"/>
    <w:rsid w:val="005606ED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FAC"/>
    <w:rsid w:val="00586064"/>
    <w:rsid w:val="005877C3"/>
    <w:rsid w:val="00587FEB"/>
    <w:rsid w:val="0059040E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1460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4672"/>
    <w:rsid w:val="005D484F"/>
    <w:rsid w:val="005D49DF"/>
    <w:rsid w:val="005D4C3B"/>
    <w:rsid w:val="005D56BF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72FE"/>
    <w:rsid w:val="00737720"/>
    <w:rsid w:val="00737AFA"/>
    <w:rsid w:val="00737B5A"/>
    <w:rsid w:val="00743584"/>
    <w:rsid w:val="007437AF"/>
    <w:rsid w:val="007445FF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37C5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6A4"/>
    <w:rsid w:val="008A078C"/>
    <w:rsid w:val="008A122D"/>
    <w:rsid w:val="008A2484"/>
    <w:rsid w:val="008A24D0"/>
    <w:rsid w:val="008A3280"/>
    <w:rsid w:val="008A33CA"/>
    <w:rsid w:val="008A3DCD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5AED"/>
    <w:rsid w:val="00976108"/>
    <w:rsid w:val="0097681F"/>
    <w:rsid w:val="00976B1D"/>
    <w:rsid w:val="009770E3"/>
    <w:rsid w:val="0097767E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1543"/>
    <w:rsid w:val="009A1B5C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5A7"/>
    <w:rsid w:val="009B67CE"/>
    <w:rsid w:val="009B68CD"/>
    <w:rsid w:val="009B745F"/>
    <w:rsid w:val="009C1162"/>
    <w:rsid w:val="009C12D1"/>
    <w:rsid w:val="009C1C70"/>
    <w:rsid w:val="009C39EA"/>
    <w:rsid w:val="009C4C4A"/>
    <w:rsid w:val="009C542F"/>
    <w:rsid w:val="009C5D2F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1CF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9F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F2A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465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417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1A8F"/>
    <w:rsid w:val="00BD1E93"/>
    <w:rsid w:val="00BD2563"/>
    <w:rsid w:val="00BD2A7E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47C0"/>
    <w:rsid w:val="00C351AC"/>
    <w:rsid w:val="00C36846"/>
    <w:rsid w:val="00C36B97"/>
    <w:rsid w:val="00C36FC5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60731"/>
    <w:rsid w:val="00C60E37"/>
    <w:rsid w:val="00C6169B"/>
    <w:rsid w:val="00C622F6"/>
    <w:rsid w:val="00C63ABF"/>
    <w:rsid w:val="00C642BE"/>
    <w:rsid w:val="00C65A09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9063C"/>
    <w:rsid w:val="00C9086C"/>
    <w:rsid w:val="00C90D14"/>
    <w:rsid w:val="00C9194F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272A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15D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B25"/>
    <w:rsid w:val="00DE560F"/>
    <w:rsid w:val="00DE7FCD"/>
    <w:rsid w:val="00DF0257"/>
    <w:rsid w:val="00DF1E8C"/>
    <w:rsid w:val="00DF1FD5"/>
    <w:rsid w:val="00DF2597"/>
    <w:rsid w:val="00DF2630"/>
    <w:rsid w:val="00DF32C3"/>
    <w:rsid w:val="00DF3FE0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302"/>
    <w:rsid w:val="00E26430"/>
    <w:rsid w:val="00E267B3"/>
    <w:rsid w:val="00E26D57"/>
    <w:rsid w:val="00E2730E"/>
    <w:rsid w:val="00E273F1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513D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C5AE0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A3D"/>
    <w:rsid w:val="00F12776"/>
    <w:rsid w:val="00F12C4F"/>
    <w:rsid w:val="00F12DF7"/>
    <w:rsid w:val="00F14E6E"/>
    <w:rsid w:val="00F163AC"/>
    <w:rsid w:val="00F171CD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6209"/>
    <w:rsid w:val="00F866C1"/>
    <w:rsid w:val="00F86F38"/>
    <w:rsid w:val="00F871F2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chartTrackingRefBased/>
  <w15:docId w15:val="{BDB583DA-A3AF-4866-B349-B3D74CF0C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DCD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styleId="UnresolvedMention">
    <w:name w:val="Unresolved Mention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D709D7"/>
    <w:pPr>
      <w:ind w:left="720"/>
      <w:contextualSpacing/>
    </w:pPr>
  </w:style>
  <w:style w:type="paragraph" w:customStyle="1" w:styleId="EX">
    <w:name w:val="EX"/>
    <w:basedOn w:val="Normal"/>
    <w:rsid w:val="005D56BF"/>
    <w:pPr>
      <w:keepLines/>
      <w:overflowPunct/>
      <w:autoSpaceDE/>
      <w:autoSpaceDN/>
      <w:adjustRightInd/>
      <w:spacing w:after="180" w:line="240" w:lineRule="auto"/>
      <w:ind w:left="1702" w:hanging="1418"/>
      <w:jc w:val="left"/>
      <w:textAlignment w:val="auto"/>
    </w:pPr>
    <w:rPr>
      <w:rFonts w:eastAsia="Malgun Gothic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1-e\Docs\R2-2007097.zip" TargetMode="External"/><Relationship Id="rId18" Type="http://schemas.openxmlformats.org/officeDocument/2006/relationships/hyperlink" Target="file:///D:\Documents\3GPP\tsg_ran\WG2\TSGR2_111-e\Docs\R2-2007963.zip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1-e\Docs\R2-2007064.zip" TargetMode="External"/><Relationship Id="rId17" Type="http://schemas.openxmlformats.org/officeDocument/2006/relationships/hyperlink" Target="file:///D:\Documents\3GPP\tsg_ran\WG2\TSGR2_111-e\Docs\R2-2008041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1-e\Docs\R2-2008040.zip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1-e\Docs\R2-2007120.zip" TargetMode="Externa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1-e\Docs\R2-2007119.zip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dlc_DocIdPersistId xmlns="f166a696-7b5b-4ccd-9f0c-ffde0cceec81" xsi:nil="true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  <_dlc_DocId xmlns="f166a696-7b5b-4ccd-9f0c-ffde0cceec81">5NUHHDQN7SK2-1476151046-356960</_dlc_DocId>
    <_dlc_DocIdUrl xmlns="f166a696-7b5b-4ccd-9f0c-ffde0cceec81">
      <Url>https://ericsson.sharepoint.com/sites/star/_layouts/15/DocIdRedir.aspx?ID=5NUHHDQN7SK2-1476151046-356960</Url>
      <Description>5NUHHDQN7SK2-1476151046-35696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94434-ACD5-4B0C-8562-A784670ED7C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8EBBA10-F6CA-4BB5-9A6B-62F9F7833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95A4F59-9B6A-4150-9A91-01F317EBA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1334</Words>
  <Characters>7607</Characters>
  <Application>Microsoft Office Word</Application>
  <DocSecurity>0</DocSecurity>
  <Lines>63</Lines>
  <Paragraphs>17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89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2#108_v3</dc:creator>
  <cp:keywords/>
  <cp:lastModifiedBy>Ozcan Ozturk</cp:lastModifiedBy>
  <cp:revision>11</cp:revision>
  <cp:lastPrinted>2019-12-04T11:04:00Z</cp:lastPrinted>
  <dcterms:created xsi:type="dcterms:W3CDTF">2020-08-19T19:13:00Z</dcterms:created>
  <dcterms:modified xsi:type="dcterms:W3CDTF">2020-08-1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2ece752-5815-471a-8ff0-b40af22363ee</vt:lpwstr>
  </property>
</Properties>
</file>